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76ADD" w14:textId="10B83232" w:rsidR="008831F8" w:rsidRDefault="008831F8" w:rsidP="006F0955">
      <w:pPr>
        <w:spacing w:after="0" w:line="240" w:lineRule="auto"/>
        <w:rPr>
          <w:rFonts w:ascii="Bookman Old Style" w:hAnsi="Bookman Old Style" w:cs="Times New Roman"/>
          <w:b/>
        </w:rPr>
      </w:pPr>
    </w:p>
    <w:p w14:paraId="7FB23CB6" w14:textId="2B51B126" w:rsidR="006457B0" w:rsidRPr="00E6698C" w:rsidRDefault="00FC7A3D" w:rsidP="00041AA0">
      <w:pPr>
        <w:spacing w:after="0" w:line="240" w:lineRule="auto"/>
        <w:jc w:val="center"/>
        <w:rPr>
          <w:rFonts w:ascii="Bookman Old Style" w:hAnsi="Bookman Old Style" w:cs="Times New Roman"/>
          <w:b/>
        </w:rPr>
      </w:pPr>
      <w:r w:rsidRPr="00E6698C">
        <w:rPr>
          <w:rFonts w:ascii="Bookman Old Style" w:hAnsi="Bookman Old Style" w:cs="Times New Roman"/>
          <w:b/>
        </w:rPr>
        <w:t>APPLICATION OF EDUCATION</w:t>
      </w:r>
    </w:p>
    <w:p w14:paraId="5E7CD5D0" w14:textId="6B8F87E8" w:rsidR="00041AA0" w:rsidRPr="00E6698C" w:rsidRDefault="00041AA0" w:rsidP="00041AA0">
      <w:pPr>
        <w:spacing w:after="0" w:line="240" w:lineRule="auto"/>
        <w:jc w:val="center"/>
        <w:rPr>
          <w:rFonts w:ascii="Bookman Old Style" w:hAnsi="Bookman Old Style" w:cs="Times New Roman"/>
          <w:b/>
        </w:rPr>
      </w:pPr>
      <w:r w:rsidRPr="00E6698C">
        <w:rPr>
          <w:rFonts w:ascii="Bookman Old Style" w:hAnsi="Bookman Old Style" w:cs="Times New Roman"/>
          <w:b/>
        </w:rPr>
        <w:t>PROPOSAL</w:t>
      </w:r>
    </w:p>
    <w:p w14:paraId="7BC94F8B" w14:textId="77777777" w:rsidR="00041AA0" w:rsidRPr="00E6698C" w:rsidRDefault="00041AA0" w:rsidP="00041AA0">
      <w:pPr>
        <w:spacing w:after="0" w:line="240" w:lineRule="auto"/>
        <w:jc w:val="center"/>
        <w:rPr>
          <w:rFonts w:ascii="Bookman Old Style" w:hAnsi="Bookman Old Style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1"/>
        <w:gridCol w:w="2474"/>
        <w:gridCol w:w="2007"/>
        <w:gridCol w:w="2334"/>
      </w:tblGrid>
      <w:tr w:rsidR="006457B0" w:rsidRPr="00E6698C" w14:paraId="5359F1A6" w14:textId="77777777" w:rsidTr="00A91F32">
        <w:tc>
          <w:tcPr>
            <w:tcW w:w="2201" w:type="dxa"/>
            <w:shd w:val="clear" w:color="auto" w:fill="D9E2F3" w:themeFill="accent1" w:themeFillTint="33"/>
          </w:tcPr>
          <w:p w14:paraId="6FB480D4" w14:textId="544A3BB0" w:rsidR="00FC7A3D" w:rsidRPr="00E6698C" w:rsidRDefault="006457B0" w:rsidP="007567A4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I</w:t>
            </w:r>
            <w:r w:rsidR="00FC7A3D" w:rsidRPr="00E6698C">
              <w:rPr>
                <w:rFonts w:ascii="Bookman Old Style" w:hAnsi="Bookman Old Style" w:cs="Times New Roman"/>
                <w:b/>
              </w:rPr>
              <w:t xml:space="preserve">.   TITLE OF </w:t>
            </w:r>
          </w:p>
          <w:p w14:paraId="2590FE7C" w14:textId="47E40D51" w:rsidR="006457B0" w:rsidRPr="00E6698C" w:rsidRDefault="00FC7A3D" w:rsidP="007567A4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 xml:space="preserve">     PROJECT</w:t>
            </w:r>
          </w:p>
        </w:tc>
        <w:tc>
          <w:tcPr>
            <w:tcW w:w="6815" w:type="dxa"/>
            <w:gridSpan w:val="3"/>
          </w:tcPr>
          <w:p w14:paraId="2E53791C" w14:textId="037BFE23" w:rsidR="006457B0" w:rsidRPr="00E6698C" w:rsidRDefault="006457B0" w:rsidP="007567A4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7567A4" w:rsidRPr="00E6698C" w14:paraId="04C381F7" w14:textId="77777777" w:rsidTr="00A91F32">
        <w:tc>
          <w:tcPr>
            <w:tcW w:w="9016" w:type="dxa"/>
            <w:gridSpan w:val="4"/>
            <w:shd w:val="clear" w:color="auto" w:fill="D9E2F3" w:themeFill="accent1" w:themeFillTint="33"/>
          </w:tcPr>
          <w:p w14:paraId="4B2FD321" w14:textId="2D710895" w:rsidR="007567A4" w:rsidRPr="00E6698C" w:rsidRDefault="007567A4" w:rsidP="007567A4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I</w:t>
            </w:r>
            <w:r w:rsidR="006457B0" w:rsidRPr="00E6698C">
              <w:rPr>
                <w:rFonts w:ascii="Bookman Old Style" w:hAnsi="Bookman Old Style" w:cs="Times New Roman"/>
                <w:b/>
              </w:rPr>
              <w:t>I</w:t>
            </w:r>
            <w:r w:rsidRPr="00E6698C">
              <w:rPr>
                <w:rFonts w:ascii="Bookman Old Style" w:hAnsi="Bookman Old Style" w:cs="Times New Roman"/>
                <w:b/>
              </w:rPr>
              <w:t xml:space="preserve">.   </w:t>
            </w:r>
            <w:r w:rsidR="00FC7A3D" w:rsidRPr="00E6698C">
              <w:rPr>
                <w:rFonts w:ascii="Bookman Old Style" w:hAnsi="Bookman Old Style" w:cs="Times New Roman"/>
                <w:b/>
              </w:rPr>
              <w:t>PROFILE</w:t>
            </w:r>
          </w:p>
        </w:tc>
      </w:tr>
      <w:tr w:rsidR="00AD74BB" w:rsidRPr="00E6698C" w14:paraId="4F69BE5F" w14:textId="77777777" w:rsidTr="00472536">
        <w:tc>
          <w:tcPr>
            <w:tcW w:w="2201" w:type="dxa"/>
            <w:vMerge w:val="restart"/>
          </w:tcPr>
          <w:p w14:paraId="5B5DA690" w14:textId="2D5C8898" w:rsidR="00AD74BB" w:rsidRPr="00E6698C" w:rsidRDefault="00AD74BB" w:rsidP="0098316A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Name</w:t>
            </w:r>
          </w:p>
        </w:tc>
        <w:tc>
          <w:tcPr>
            <w:tcW w:w="2474" w:type="dxa"/>
            <w:vMerge w:val="restart"/>
          </w:tcPr>
          <w:p w14:paraId="32CBC73E" w14:textId="77777777" w:rsidR="00AD74BB" w:rsidRPr="00E6698C" w:rsidRDefault="00AD74BB" w:rsidP="00B35A00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</w:tcPr>
          <w:p w14:paraId="4EA762B3" w14:textId="1B5836F9" w:rsidR="00AD74BB" w:rsidRPr="00E6698C" w:rsidRDefault="00AD74BB" w:rsidP="0098316A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 xml:space="preserve">Post Graduate Degree / Course </w:t>
            </w:r>
          </w:p>
        </w:tc>
        <w:tc>
          <w:tcPr>
            <w:tcW w:w="2334" w:type="dxa"/>
          </w:tcPr>
          <w:p w14:paraId="06824A51" w14:textId="77777777" w:rsidR="00AD74BB" w:rsidRPr="00E6698C" w:rsidRDefault="00AD74BB" w:rsidP="00B35A0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7F30DB07" w14:textId="77777777" w:rsidTr="00472536">
        <w:tc>
          <w:tcPr>
            <w:tcW w:w="2201" w:type="dxa"/>
            <w:vMerge/>
          </w:tcPr>
          <w:p w14:paraId="26B91E27" w14:textId="27C4BCCA" w:rsidR="00AD74BB" w:rsidRPr="00E6698C" w:rsidRDefault="00AD74BB" w:rsidP="0098316A">
            <w:pPr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474" w:type="dxa"/>
            <w:vMerge/>
          </w:tcPr>
          <w:p w14:paraId="26C67744" w14:textId="77777777" w:rsidR="00AD74BB" w:rsidRPr="00E6698C" w:rsidRDefault="00AD74BB" w:rsidP="00B35A00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</w:tcPr>
          <w:p w14:paraId="26DA2EEA" w14:textId="3F373085" w:rsidR="00AD74BB" w:rsidRPr="00E6698C" w:rsidRDefault="00AD74BB" w:rsidP="0098316A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Specialization</w:t>
            </w:r>
          </w:p>
        </w:tc>
        <w:tc>
          <w:tcPr>
            <w:tcW w:w="2334" w:type="dxa"/>
          </w:tcPr>
          <w:p w14:paraId="1B469E3A" w14:textId="77777777" w:rsidR="00AD74BB" w:rsidRPr="00E6698C" w:rsidRDefault="00AD74BB" w:rsidP="00B35A0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67E8686F" w14:textId="77777777" w:rsidTr="00472536">
        <w:tc>
          <w:tcPr>
            <w:tcW w:w="2201" w:type="dxa"/>
          </w:tcPr>
          <w:p w14:paraId="104F9215" w14:textId="7FE8F9D1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Position</w:t>
            </w:r>
          </w:p>
        </w:tc>
        <w:tc>
          <w:tcPr>
            <w:tcW w:w="2474" w:type="dxa"/>
          </w:tcPr>
          <w:p w14:paraId="57A3F0E4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4341" w:type="dxa"/>
            <w:gridSpan w:val="2"/>
            <w:vAlign w:val="center"/>
          </w:tcPr>
          <w:p w14:paraId="5EEDE7F4" w14:textId="72F5C906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Subject/s or Unit/s for Application of Education</w:t>
            </w:r>
          </w:p>
        </w:tc>
      </w:tr>
      <w:tr w:rsidR="00AD74BB" w:rsidRPr="00E6698C" w14:paraId="0FE38B35" w14:textId="77777777" w:rsidTr="00AD74BB">
        <w:tc>
          <w:tcPr>
            <w:tcW w:w="2201" w:type="dxa"/>
          </w:tcPr>
          <w:p w14:paraId="59FB60A2" w14:textId="7D2018F9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Office/Unit /School</w:t>
            </w:r>
          </w:p>
        </w:tc>
        <w:tc>
          <w:tcPr>
            <w:tcW w:w="2474" w:type="dxa"/>
          </w:tcPr>
          <w:p w14:paraId="1BB71FCA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  <w:vAlign w:val="center"/>
          </w:tcPr>
          <w:p w14:paraId="5B4B424D" w14:textId="4F77E9A2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Course Code/s</w:t>
            </w:r>
          </w:p>
        </w:tc>
        <w:tc>
          <w:tcPr>
            <w:tcW w:w="2334" w:type="dxa"/>
          </w:tcPr>
          <w:p w14:paraId="713B6D78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72133E4E" w14:textId="77777777" w:rsidTr="00472536">
        <w:tc>
          <w:tcPr>
            <w:tcW w:w="2201" w:type="dxa"/>
          </w:tcPr>
          <w:p w14:paraId="1DBFEC47" w14:textId="3A10E417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Functional Division / District</w:t>
            </w:r>
          </w:p>
        </w:tc>
        <w:tc>
          <w:tcPr>
            <w:tcW w:w="2474" w:type="dxa"/>
          </w:tcPr>
          <w:p w14:paraId="66D81D02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  <w:vMerge w:val="restart"/>
          </w:tcPr>
          <w:p w14:paraId="0BDDBEEE" w14:textId="236071CC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Course Description/s</w:t>
            </w:r>
          </w:p>
        </w:tc>
        <w:tc>
          <w:tcPr>
            <w:tcW w:w="2334" w:type="dxa"/>
            <w:vMerge w:val="restart"/>
          </w:tcPr>
          <w:p w14:paraId="54F264D6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1589B1E6" w14:textId="77777777" w:rsidTr="00472536">
        <w:tc>
          <w:tcPr>
            <w:tcW w:w="2201" w:type="dxa"/>
          </w:tcPr>
          <w:p w14:paraId="4927D456" w14:textId="11685AF7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Latest IPCR Rating</w:t>
            </w:r>
          </w:p>
        </w:tc>
        <w:tc>
          <w:tcPr>
            <w:tcW w:w="2474" w:type="dxa"/>
          </w:tcPr>
          <w:p w14:paraId="1809B88B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  <w:vMerge/>
          </w:tcPr>
          <w:p w14:paraId="47F9630B" w14:textId="03419CD0" w:rsidR="00AD74BB" w:rsidRPr="00E6698C" w:rsidRDefault="00AD74BB" w:rsidP="00AD74BB">
            <w:pPr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334" w:type="dxa"/>
            <w:vMerge/>
          </w:tcPr>
          <w:p w14:paraId="45597FD4" w14:textId="77777777" w:rsidR="00AD74BB" w:rsidRPr="00E6698C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7679E935" w14:textId="77777777" w:rsidTr="00A91F32">
        <w:tc>
          <w:tcPr>
            <w:tcW w:w="9016" w:type="dxa"/>
            <w:gridSpan w:val="4"/>
            <w:shd w:val="clear" w:color="auto" w:fill="D9E2F3" w:themeFill="accent1" w:themeFillTint="33"/>
          </w:tcPr>
          <w:p w14:paraId="7C5F7E36" w14:textId="43D6903D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III.   RATIONALE</w:t>
            </w:r>
          </w:p>
        </w:tc>
      </w:tr>
      <w:tr w:rsidR="00AD74BB" w:rsidRPr="00E6698C" w14:paraId="0E8FD6E8" w14:textId="77777777" w:rsidTr="006457B0">
        <w:trPr>
          <w:trHeight w:val="320"/>
        </w:trPr>
        <w:tc>
          <w:tcPr>
            <w:tcW w:w="2201" w:type="dxa"/>
          </w:tcPr>
          <w:p w14:paraId="14C804EF" w14:textId="7D6B8063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 xml:space="preserve">Context </w:t>
            </w:r>
          </w:p>
          <w:p w14:paraId="69B3C5C8" w14:textId="77777777" w:rsidR="00AD74BB" w:rsidRPr="00E6698C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Describe the situation in your current or target workplace/ position that you need to address</w:t>
            </w:r>
          </w:p>
          <w:p w14:paraId="09B4C14F" w14:textId="692EAFF5" w:rsidR="00AD74BB" w:rsidRPr="00E6698C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Minimum of 200- 350 words)</w:t>
            </w:r>
          </w:p>
        </w:tc>
        <w:tc>
          <w:tcPr>
            <w:tcW w:w="6815" w:type="dxa"/>
            <w:gridSpan w:val="3"/>
          </w:tcPr>
          <w:p w14:paraId="0601CFDC" w14:textId="30B77949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2A7F1E71" w14:textId="77777777" w:rsidTr="006457B0">
        <w:trPr>
          <w:trHeight w:val="320"/>
        </w:trPr>
        <w:tc>
          <w:tcPr>
            <w:tcW w:w="2201" w:type="dxa"/>
          </w:tcPr>
          <w:p w14:paraId="18CCFAA6" w14:textId="77777777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Proposed Solution</w:t>
            </w:r>
          </w:p>
          <w:p w14:paraId="7F065E58" w14:textId="77777777" w:rsidR="00AD74BB" w:rsidRPr="00E6698C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Explain your proposed solution anchored on relevant theories, concepts, principles, processes, skills, and/or activities that you learned from your postgraduate course and its connection with the specific subject/s or units identified in Part I of this proposal</w:t>
            </w:r>
          </w:p>
          <w:p w14:paraId="2C401020" w14:textId="08FF309B" w:rsidR="00AD74BB" w:rsidRPr="00E6698C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lastRenderedPageBreak/>
              <w:t>(Minimum of 300 - 500 words)</w:t>
            </w:r>
          </w:p>
        </w:tc>
        <w:tc>
          <w:tcPr>
            <w:tcW w:w="6815" w:type="dxa"/>
            <w:gridSpan w:val="3"/>
          </w:tcPr>
          <w:p w14:paraId="1EB540AE" w14:textId="073F8E3B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794A47AF" w14:textId="77777777" w:rsidTr="006457B0">
        <w:trPr>
          <w:trHeight w:val="320"/>
        </w:trPr>
        <w:tc>
          <w:tcPr>
            <w:tcW w:w="2201" w:type="dxa"/>
          </w:tcPr>
          <w:p w14:paraId="4A58C22D" w14:textId="77777777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lastRenderedPageBreak/>
              <w:t>Beneficiaries</w:t>
            </w:r>
          </w:p>
          <w:p w14:paraId="4999637A" w14:textId="0D892A1D" w:rsidR="00AD74BB" w:rsidRPr="00E6698C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Who are the beneficiaries of the solution</w:t>
            </w:r>
          </w:p>
        </w:tc>
        <w:tc>
          <w:tcPr>
            <w:tcW w:w="6815" w:type="dxa"/>
            <w:gridSpan w:val="3"/>
          </w:tcPr>
          <w:p w14:paraId="1C8A1B69" w14:textId="77777777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E6698C" w14:paraId="57C8A216" w14:textId="77777777" w:rsidTr="006457B0">
        <w:trPr>
          <w:trHeight w:val="320"/>
        </w:trPr>
        <w:tc>
          <w:tcPr>
            <w:tcW w:w="2201" w:type="dxa"/>
          </w:tcPr>
          <w:p w14:paraId="3594B9EA" w14:textId="77777777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Duration</w:t>
            </w:r>
          </w:p>
          <w:p w14:paraId="55AE751C" w14:textId="346B5744" w:rsidR="00AD74BB" w:rsidRPr="00E6698C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Indicate the date of implementation and completion</w:t>
            </w:r>
          </w:p>
        </w:tc>
        <w:tc>
          <w:tcPr>
            <w:tcW w:w="6815" w:type="dxa"/>
            <w:gridSpan w:val="3"/>
          </w:tcPr>
          <w:p w14:paraId="20CF9D0C" w14:textId="77777777" w:rsidR="00AD74BB" w:rsidRPr="00E6698C" w:rsidRDefault="00AD74BB" w:rsidP="00AD74BB">
            <w:pPr>
              <w:rPr>
                <w:rFonts w:ascii="Bookman Old Style" w:hAnsi="Bookman Old Style" w:cs="Times New Roman"/>
                <w:b/>
              </w:rPr>
            </w:pPr>
          </w:p>
        </w:tc>
      </w:tr>
    </w:tbl>
    <w:p w14:paraId="6A6D4AD8" w14:textId="77777777" w:rsidR="002E2A26" w:rsidRPr="00E6698C" w:rsidRDefault="002E2A26" w:rsidP="006457B0">
      <w:pPr>
        <w:rPr>
          <w:rFonts w:ascii="Bookman Old Style" w:hAnsi="Bookman Old Style" w:cs="Times New Roman"/>
          <w:b/>
        </w:rPr>
      </w:pPr>
    </w:p>
    <w:p w14:paraId="1158F132" w14:textId="77777777" w:rsidR="006F4980" w:rsidRPr="00E6698C" w:rsidRDefault="006F4980" w:rsidP="006457B0">
      <w:pPr>
        <w:rPr>
          <w:rFonts w:ascii="Bookman Old Style" w:hAnsi="Bookman Old Style" w:cs="Times New Roman"/>
          <w:b/>
        </w:rPr>
      </w:pPr>
    </w:p>
    <w:p w14:paraId="12044BA1" w14:textId="77777777" w:rsidR="006F4980" w:rsidRPr="00E6698C" w:rsidRDefault="006F4980" w:rsidP="006F4980">
      <w:pPr>
        <w:spacing w:after="0" w:line="240" w:lineRule="auto"/>
        <w:jc w:val="center"/>
        <w:rPr>
          <w:rFonts w:ascii="Bookman Old Style" w:hAnsi="Bookman Old Style" w:cs="Times New Roman"/>
          <w:b/>
        </w:rPr>
        <w:sectPr w:rsidR="006F4980" w:rsidRPr="00E6698C" w:rsidSect="00CF348E">
          <w:headerReference w:type="default" r:id="rId8"/>
          <w:footerReference w:type="default" r:id="rId9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3954" w:type="dxa"/>
        <w:tblLook w:val="04A0" w:firstRow="1" w:lastRow="0" w:firstColumn="1" w:lastColumn="0" w:noHBand="0" w:noVBand="1"/>
      </w:tblPr>
      <w:tblGrid>
        <w:gridCol w:w="1836"/>
        <w:gridCol w:w="1768"/>
        <w:gridCol w:w="1778"/>
        <w:gridCol w:w="1439"/>
        <w:gridCol w:w="1364"/>
        <w:gridCol w:w="18"/>
        <w:gridCol w:w="1836"/>
        <w:gridCol w:w="2290"/>
        <w:gridCol w:w="1625"/>
      </w:tblGrid>
      <w:tr w:rsidR="00FC7A3D" w:rsidRPr="00E6698C" w14:paraId="11CEEFCA" w14:textId="77777777" w:rsidTr="00A91F32">
        <w:trPr>
          <w:trHeight w:val="301"/>
        </w:trPr>
        <w:tc>
          <w:tcPr>
            <w:tcW w:w="13954" w:type="dxa"/>
            <w:gridSpan w:val="9"/>
            <w:shd w:val="clear" w:color="auto" w:fill="D9E2F3" w:themeFill="accent1" w:themeFillTint="33"/>
            <w:vAlign w:val="center"/>
          </w:tcPr>
          <w:p w14:paraId="32200790" w14:textId="59045676" w:rsidR="00FC7A3D" w:rsidRPr="00E6698C" w:rsidRDefault="00FC7A3D" w:rsidP="00FC7A3D">
            <w:pPr>
              <w:pStyle w:val="ListParagraph"/>
              <w:numPr>
                <w:ilvl w:val="0"/>
                <w:numId w:val="21"/>
              </w:numPr>
              <w:ind w:left="516" w:hanging="540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ACTION PLAN</w:t>
            </w:r>
          </w:p>
        </w:tc>
      </w:tr>
      <w:tr w:rsidR="006F4980" w:rsidRPr="00E6698C" w14:paraId="4A5D2629" w14:textId="0EE9C6E3" w:rsidTr="00AC03D6">
        <w:trPr>
          <w:trHeight w:val="301"/>
        </w:trPr>
        <w:tc>
          <w:tcPr>
            <w:tcW w:w="1836" w:type="dxa"/>
            <w:vMerge w:val="restart"/>
            <w:vAlign w:val="center"/>
          </w:tcPr>
          <w:p w14:paraId="541104C7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Key Task</w:t>
            </w:r>
            <w:r w:rsidR="003563C6" w:rsidRPr="00E6698C">
              <w:rPr>
                <w:rFonts w:ascii="Bookman Old Style" w:hAnsi="Bookman Old Style" w:cs="Times New Roman"/>
                <w:b/>
              </w:rPr>
              <w:t xml:space="preserve"> / Milestone</w:t>
            </w:r>
            <w:r w:rsidR="00D75A4B" w:rsidRPr="00E6698C">
              <w:rPr>
                <w:rFonts w:ascii="Bookman Old Style" w:hAnsi="Bookman Old Style" w:cs="Times New Roman"/>
                <w:b/>
              </w:rPr>
              <w:t xml:space="preserve"> </w:t>
            </w:r>
          </w:p>
          <w:p w14:paraId="30C4F157" w14:textId="77593441" w:rsidR="00D75A4B" w:rsidRPr="00E6698C" w:rsidRDefault="00D75A4B" w:rsidP="006F4980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Minimum of 3)</w:t>
            </w:r>
          </w:p>
        </w:tc>
        <w:tc>
          <w:tcPr>
            <w:tcW w:w="1768" w:type="dxa"/>
            <w:vMerge w:val="restart"/>
            <w:vAlign w:val="center"/>
          </w:tcPr>
          <w:p w14:paraId="2E6C265D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Objective</w:t>
            </w:r>
          </w:p>
          <w:p w14:paraId="0E6B71CC" w14:textId="687ECC2E" w:rsidR="00D75A4B" w:rsidRPr="00E6698C" w:rsidRDefault="00D75A4B" w:rsidP="006F4980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Minimum of 2 per Key Task)</w:t>
            </w:r>
          </w:p>
        </w:tc>
        <w:tc>
          <w:tcPr>
            <w:tcW w:w="1778" w:type="dxa"/>
            <w:vMerge w:val="restart"/>
            <w:vAlign w:val="center"/>
          </w:tcPr>
          <w:p w14:paraId="3FFED31B" w14:textId="77777777" w:rsidR="006F4980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Activities</w:t>
            </w:r>
          </w:p>
          <w:p w14:paraId="4AF954C2" w14:textId="1AA79358" w:rsidR="00D75A4B" w:rsidRPr="00E6698C" w:rsidRDefault="00D75A4B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Minimum of 1 per Objective)</w:t>
            </w:r>
          </w:p>
        </w:tc>
        <w:tc>
          <w:tcPr>
            <w:tcW w:w="1439" w:type="dxa"/>
            <w:vMerge w:val="restart"/>
            <w:vAlign w:val="center"/>
          </w:tcPr>
          <w:p w14:paraId="5A35726A" w14:textId="62A3AC63" w:rsidR="006F4980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Timeline</w:t>
            </w:r>
          </w:p>
        </w:tc>
        <w:tc>
          <w:tcPr>
            <w:tcW w:w="5508" w:type="dxa"/>
            <w:gridSpan w:val="4"/>
          </w:tcPr>
          <w:p w14:paraId="14137ADD" w14:textId="25D2E480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Resources</w:t>
            </w:r>
          </w:p>
        </w:tc>
        <w:tc>
          <w:tcPr>
            <w:tcW w:w="1625" w:type="dxa"/>
            <w:vMerge w:val="restart"/>
          </w:tcPr>
          <w:p w14:paraId="397F9E73" w14:textId="3BB962FC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Expected Output</w:t>
            </w:r>
          </w:p>
        </w:tc>
      </w:tr>
      <w:tr w:rsidR="00672378" w:rsidRPr="00E6698C" w14:paraId="2898C693" w14:textId="6FEE6D27" w:rsidTr="00AC03D6">
        <w:trPr>
          <w:trHeight w:val="316"/>
        </w:trPr>
        <w:tc>
          <w:tcPr>
            <w:tcW w:w="1836" w:type="dxa"/>
            <w:vMerge/>
          </w:tcPr>
          <w:p w14:paraId="728DBD5F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42A6D47B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  <w:vMerge/>
          </w:tcPr>
          <w:p w14:paraId="15324CFA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439" w:type="dxa"/>
            <w:vMerge/>
          </w:tcPr>
          <w:p w14:paraId="45BFC193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68720B6D" w14:textId="48F98203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Human</w:t>
            </w:r>
          </w:p>
        </w:tc>
        <w:tc>
          <w:tcPr>
            <w:tcW w:w="1836" w:type="dxa"/>
          </w:tcPr>
          <w:p w14:paraId="7A2D4B6E" w14:textId="526A918D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Material</w:t>
            </w:r>
          </w:p>
        </w:tc>
        <w:tc>
          <w:tcPr>
            <w:tcW w:w="2290" w:type="dxa"/>
          </w:tcPr>
          <w:p w14:paraId="36B3BE50" w14:textId="019FD209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Financial</w:t>
            </w:r>
          </w:p>
        </w:tc>
        <w:tc>
          <w:tcPr>
            <w:tcW w:w="1625" w:type="dxa"/>
            <w:vMerge/>
          </w:tcPr>
          <w:p w14:paraId="28DE6708" w14:textId="77777777" w:rsidR="006F4980" w:rsidRPr="00E6698C" w:rsidRDefault="006F4980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59BC19F3" w14:textId="77236D1A" w:rsidTr="00AC03D6">
        <w:trPr>
          <w:trHeight w:val="301"/>
        </w:trPr>
        <w:tc>
          <w:tcPr>
            <w:tcW w:w="1836" w:type="dxa"/>
            <w:vMerge w:val="restart"/>
          </w:tcPr>
          <w:p w14:paraId="5C62EAB6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  <w:p w14:paraId="0806C222" w14:textId="372DD6BA" w:rsidR="00672378" w:rsidRPr="00E6698C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Significant step or task that marks progress in the implementation of the action plan</w:t>
            </w:r>
          </w:p>
        </w:tc>
        <w:tc>
          <w:tcPr>
            <w:tcW w:w="1768" w:type="dxa"/>
            <w:vMerge w:val="restart"/>
          </w:tcPr>
          <w:p w14:paraId="59AED96D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  <w:p w14:paraId="065245D5" w14:textId="51D5BCB2" w:rsidR="00672378" w:rsidRPr="00E6698C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It should be SMART: Specific, Measurable, Achievable, Relevant, and Time-Bound</w:t>
            </w:r>
          </w:p>
        </w:tc>
        <w:tc>
          <w:tcPr>
            <w:tcW w:w="1778" w:type="dxa"/>
          </w:tcPr>
          <w:p w14:paraId="259AE072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  <w:p w14:paraId="1D4DA7B1" w14:textId="7FBE2F0A" w:rsidR="00672378" w:rsidRPr="00E6698C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Concrete action or task carried out to achieve the objectives</w:t>
            </w:r>
          </w:p>
        </w:tc>
        <w:tc>
          <w:tcPr>
            <w:tcW w:w="1439" w:type="dxa"/>
          </w:tcPr>
          <w:p w14:paraId="4726E454" w14:textId="695730CA" w:rsidR="003563C6" w:rsidRPr="00E6698C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Schedule for each activity</w:t>
            </w:r>
          </w:p>
        </w:tc>
        <w:tc>
          <w:tcPr>
            <w:tcW w:w="1382" w:type="dxa"/>
            <w:gridSpan w:val="2"/>
          </w:tcPr>
          <w:p w14:paraId="3A1238BE" w14:textId="63D99F4A" w:rsidR="003563C6" w:rsidRPr="00E6698C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People involved in executing the action plan</w:t>
            </w:r>
          </w:p>
        </w:tc>
        <w:tc>
          <w:tcPr>
            <w:tcW w:w="1836" w:type="dxa"/>
          </w:tcPr>
          <w:p w14:paraId="68179CC6" w14:textId="0910D2AD" w:rsidR="003563C6" w:rsidRPr="00E6698C" w:rsidRDefault="00672378" w:rsidP="002B2D42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Physical items or tools needed for implementation</w:t>
            </w:r>
          </w:p>
        </w:tc>
        <w:tc>
          <w:tcPr>
            <w:tcW w:w="2290" w:type="dxa"/>
          </w:tcPr>
          <w:p w14:paraId="6CE64A45" w14:textId="56032483" w:rsidR="003563C6" w:rsidRPr="00E6698C" w:rsidRDefault="002B2D42" w:rsidP="002B2D42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Budget or funding required to support the activity</w:t>
            </w:r>
          </w:p>
        </w:tc>
        <w:tc>
          <w:tcPr>
            <w:tcW w:w="1625" w:type="dxa"/>
          </w:tcPr>
          <w:p w14:paraId="251D7E6D" w14:textId="5FE1A2DB" w:rsidR="003563C6" w:rsidRPr="00E6698C" w:rsidRDefault="002B2D42" w:rsidP="002B2D42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Tangible results or products of each activity</w:t>
            </w:r>
          </w:p>
        </w:tc>
      </w:tr>
      <w:tr w:rsidR="003563C6" w:rsidRPr="00E6698C" w14:paraId="484537B5" w14:textId="77777777" w:rsidTr="00AC03D6">
        <w:trPr>
          <w:trHeight w:val="301"/>
        </w:trPr>
        <w:tc>
          <w:tcPr>
            <w:tcW w:w="1836" w:type="dxa"/>
            <w:vMerge/>
          </w:tcPr>
          <w:p w14:paraId="555DE863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0EA905D2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0550F354" w14:textId="65B39A7A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439" w:type="dxa"/>
          </w:tcPr>
          <w:p w14:paraId="0D938D2C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709B988A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1C37D1E2" w14:textId="77777777" w:rsidR="003563C6" w:rsidRPr="00E6698C" w:rsidRDefault="003563C6" w:rsidP="002B2D42">
            <w:pPr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247B865F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1DEB7FD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122E1031" w14:textId="77777777" w:rsidTr="00AC03D6">
        <w:trPr>
          <w:trHeight w:val="301"/>
        </w:trPr>
        <w:tc>
          <w:tcPr>
            <w:tcW w:w="1836" w:type="dxa"/>
            <w:vMerge/>
          </w:tcPr>
          <w:p w14:paraId="2CAEE44F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4C7976C0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6ACD8B99" w14:textId="4BEC2FAA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439" w:type="dxa"/>
          </w:tcPr>
          <w:p w14:paraId="6A716357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1AFCFD10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76851D56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6BC353DE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F754D95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751A7652" w14:textId="7787D85D" w:rsidTr="00AC03D6">
        <w:trPr>
          <w:trHeight w:val="301"/>
        </w:trPr>
        <w:tc>
          <w:tcPr>
            <w:tcW w:w="1836" w:type="dxa"/>
            <w:vMerge/>
          </w:tcPr>
          <w:p w14:paraId="203C53E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 w:val="restart"/>
          </w:tcPr>
          <w:p w14:paraId="456A6EA0" w14:textId="6E0A136F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778" w:type="dxa"/>
          </w:tcPr>
          <w:p w14:paraId="1F22B716" w14:textId="72622A92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439" w:type="dxa"/>
          </w:tcPr>
          <w:p w14:paraId="11D67AFF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6C393E5C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6B1A3253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6709915C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1844D8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50C1A794" w14:textId="77777777" w:rsidTr="00AC03D6">
        <w:trPr>
          <w:trHeight w:val="301"/>
        </w:trPr>
        <w:tc>
          <w:tcPr>
            <w:tcW w:w="1836" w:type="dxa"/>
            <w:vMerge/>
          </w:tcPr>
          <w:p w14:paraId="643FE60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02688612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7EEC06C0" w14:textId="3B081A6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439" w:type="dxa"/>
          </w:tcPr>
          <w:p w14:paraId="3FCBE60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0C44186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2B67C41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46DA561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4125588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1E362AA1" w14:textId="77777777" w:rsidTr="00AC03D6">
        <w:trPr>
          <w:trHeight w:val="301"/>
        </w:trPr>
        <w:tc>
          <w:tcPr>
            <w:tcW w:w="1836" w:type="dxa"/>
            <w:vMerge/>
          </w:tcPr>
          <w:p w14:paraId="7798A502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35FF4559" w14:textId="24724825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1D14387B" w14:textId="40E9A288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439" w:type="dxa"/>
          </w:tcPr>
          <w:p w14:paraId="2BC795A9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22C5391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032C89F1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5EB4A0D1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528A4998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1FCA9063" w14:textId="77777777" w:rsidTr="00AC03D6">
        <w:trPr>
          <w:trHeight w:val="301"/>
        </w:trPr>
        <w:tc>
          <w:tcPr>
            <w:tcW w:w="1836" w:type="dxa"/>
            <w:vMerge/>
          </w:tcPr>
          <w:p w14:paraId="4181542D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</w:tcPr>
          <w:p w14:paraId="19870D47" w14:textId="4F4679E0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778" w:type="dxa"/>
          </w:tcPr>
          <w:p w14:paraId="6D1528D8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439" w:type="dxa"/>
          </w:tcPr>
          <w:p w14:paraId="5FCCCE51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4F13F056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4AF7F732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25D31ED8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2F530A9A" w14:textId="77777777" w:rsidR="003563C6" w:rsidRPr="00E6698C" w:rsidRDefault="003563C6" w:rsidP="006F498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610551EB" w14:textId="77777777" w:rsidTr="00AC03D6">
        <w:trPr>
          <w:trHeight w:val="301"/>
        </w:trPr>
        <w:tc>
          <w:tcPr>
            <w:tcW w:w="1836" w:type="dxa"/>
            <w:vMerge w:val="restart"/>
          </w:tcPr>
          <w:p w14:paraId="6DD2CDE7" w14:textId="7410BE3E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768" w:type="dxa"/>
            <w:vMerge w:val="restart"/>
          </w:tcPr>
          <w:p w14:paraId="4B321985" w14:textId="473E65DD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778" w:type="dxa"/>
          </w:tcPr>
          <w:p w14:paraId="5C09CDDE" w14:textId="491E934D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439" w:type="dxa"/>
          </w:tcPr>
          <w:p w14:paraId="7F2BB39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4A95579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5E4DE41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6D3434F2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06E02C0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56126103" w14:textId="77777777" w:rsidTr="00AC03D6">
        <w:trPr>
          <w:trHeight w:val="301"/>
        </w:trPr>
        <w:tc>
          <w:tcPr>
            <w:tcW w:w="1836" w:type="dxa"/>
            <w:vMerge/>
          </w:tcPr>
          <w:p w14:paraId="3B3F213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7FE9C8D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46CAD119" w14:textId="3505C33F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439" w:type="dxa"/>
          </w:tcPr>
          <w:p w14:paraId="6DC4829F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26D40619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2EFABC22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6410300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5C0F67E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169C7AF7" w14:textId="77777777" w:rsidTr="00AC03D6">
        <w:trPr>
          <w:trHeight w:val="301"/>
        </w:trPr>
        <w:tc>
          <w:tcPr>
            <w:tcW w:w="1836" w:type="dxa"/>
            <w:vMerge/>
          </w:tcPr>
          <w:p w14:paraId="23725D7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7577E9C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145071CE" w14:textId="39200C4C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439" w:type="dxa"/>
          </w:tcPr>
          <w:p w14:paraId="6D2A9EB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171792C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7E6663B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390C1648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1FBFA7F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7DAF0767" w14:textId="77777777" w:rsidTr="00AC03D6">
        <w:trPr>
          <w:trHeight w:val="301"/>
        </w:trPr>
        <w:tc>
          <w:tcPr>
            <w:tcW w:w="1836" w:type="dxa"/>
            <w:vMerge/>
          </w:tcPr>
          <w:p w14:paraId="3CC67AF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 w:val="restart"/>
          </w:tcPr>
          <w:p w14:paraId="25694734" w14:textId="2928C20A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778" w:type="dxa"/>
          </w:tcPr>
          <w:p w14:paraId="52DD6311" w14:textId="1D84933B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439" w:type="dxa"/>
          </w:tcPr>
          <w:p w14:paraId="122E607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18376E2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218A8FF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5BC29601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53018DF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03DA65BA" w14:textId="77777777" w:rsidTr="00AC03D6">
        <w:trPr>
          <w:trHeight w:val="301"/>
        </w:trPr>
        <w:tc>
          <w:tcPr>
            <w:tcW w:w="1836" w:type="dxa"/>
            <w:vMerge/>
          </w:tcPr>
          <w:p w14:paraId="4F60844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44BF177E" w14:textId="73A7D2AF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71F5211A" w14:textId="02110D30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439" w:type="dxa"/>
          </w:tcPr>
          <w:p w14:paraId="6403C499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7F9A1FFC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56C9F0C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1C278B7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41E276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5B6A8BEE" w14:textId="77777777" w:rsidTr="00AC03D6">
        <w:trPr>
          <w:trHeight w:val="301"/>
        </w:trPr>
        <w:tc>
          <w:tcPr>
            <w:tcW w:w="1836" w:type="dxa"/>
            <w:vMerge/>
          </w:tcPr>
          <w:p w14:paraId="063813C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305B36D2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3652F05B" w14:textId="63339A3D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439" w:type="dxa"/>
          </w:tcPr>
          <w:p w14:paraId="26DB934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50ADB17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327DA4D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192A26C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011D484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7D05EDE8" w14:textId="77777777" w:rsidTr="00AC03D6">
        <w:trPr>
          <w:trHeight w:val="301"/>
        </w:trPr>
        <w:tc>
          <w:tcPr>
            <w:tcW w:w="1836" w:type="dxa"/>
            <w:vMerge/>
          </w:tcPr>
          <w:p w14:paraId="75388C8F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</w:tcPr>
          <w:p w14:paraId="15754B47" w14:textId="4F77C79C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778" w:type="dxa"/>
          </w:tcPr>
          <w:p w14:paraId="4FD5AA0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439" w:type="dxa"/>
          </w:tcPr>
          <w:p w14:paraId="52E98498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6390AD2F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4050C87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7627D971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71CDBE2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6381674D" w14:textId="77777777" w:rsidTr="00AC03D6">
        <w:trPr>
          <w:trHeight w:val="301"/>
        </w:trPr>
        <w:tc>
          <w:tcPr>
            <w:tcW w:w="1836" w:type="dxa"/>
            <w:vMerge w:val="restart"/>
          </w:tcPr>
          <w:p w14:paraId="343CDBDB" w14:textId="6F75808C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3)</w:t>
            </w:r>
          </w:p>
        </w:tc>
        <w:tc>
          <w:tcPr>
            <w:tcW w:w="1768" w:type="dxa"/>
            <w:vMerge w:val="restart"/>
          </w:tcPr>
          <w:p w14:paraId="1DCB208D" w14:textId="60803AFD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778" w:type="dxa"/>
          </w:tcPr>
          <w:p w14:paraId="14AC7959" w14:textId="0D3638BF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439" w:type="dxa"/>
          </w:tcPr>
          <w:p w14:paraId="37B800AF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28FEF9A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58BBC7A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36E7C2B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7425A6E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024A0443" w14:textId="77777777" w:rsidTr="00AC03D6">
        <w:trPr>
          <w:trHeight w:val="301"/>
        </w:trPr>
        <w:tc>
          <w:tcPr>
            <w:tcW w:w="1836" w:type="dxa"/>
            <w:vMerge/>
          </w:tcPr>
          <w:p w14:paraId="49E48B7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5FC84D0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22408AE5" w14:textId="742B9C66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439" w:type="dxa"/>
          </w:tcPr>
          <w:p w14:paraId="211D3C4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799D1A8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1B1048A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5ABFCF69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0B84D773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1F0CB26F" w14:textId="77777777" w:rsidTr="00AC03D6">
        <w:trPr>
          <w:trHeight w:val="301"/>
        </w:trPr>
        <w:tc>
          <w:tcPr>
            <w:tcW w:w="1836" w:type="dxa"/>
            <w:vMerge/>
          </w:tcPr>
          <w:p w14:paraId="421977C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6615C179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6BAC1C2A" w14:textId="481BEAEB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439" w:type="dxa"/>
          </w:tcPr>
          <w:p w14:paraId="44C175F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4CD73E33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787A109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7DDAE6B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51D2CCE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5DBC8C17" w14:textId="77777777" w:rsidTr="00AC03D6">
        <w:trPr>
          <w:trHeight w:val="301"/>
        </w:trPr>
        <w:tc>
          <w:tcPr>
            <w:tcW w:w="1836" w:type="dxa"/>
            <w:vMerge/>
          </w:tcPr>
          <w:p w14:paraId="5B13F67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 w:val="restart"/>
          </w:tcPr>
          <w:p w14:paraId="27E4041C" w14:textId="6312D17F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778" w:type="dxa"/>
          </w:tcPr>
          <w:p w14:paraId="717E72D2" w14:textId="72100891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1)</w:t>
            </w:r>
          </w:p>
        </w:tc>
        <w:tc>
          <w:tcPr>
            <w:tcW w:w="1439" w:type="dxa"/>
          </w:tcPr>
          <w:p w14:paraId="1B07DB8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177D79A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43AFAFB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45F4C8FC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5ACF4CA7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0AB65FFE" w14:textId="77777777" w:rsidTr="00AC03D6">
        <w:trPr>
          <w:trHeight w:val="301"/>
        </w:trPr>
        <w:tc>
          <w:tcPr>
            <w:tcW w:w="1836" w:type="dxa"/>
            <w:vMerge/>
          </w:tcPr>
          <w:p w14:paraId="03753052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41CB750F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35568DED" w14:textId="6C25A2A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2)</w:t>
            </w:r>
          </w:p>
        </w:tc>
        <w:tc>
          <w:tcPr>
            <w:tcW w:w="1439" w:type="dxa"/>
          </w:tcPr>
          <w:p w14:paraId="548F8FE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2290130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0C365D98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1CB13B3B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563A03F3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75585585" w14:textId="77777777" w:rsidTr="00AC03D6">
        <w:trPr>
          <w:trHeight w:val="301"/>
        </w:trPr>
        <w:tc>
          <w:tcPr>
            <w:tcW w:w="1836" w:type="dxa"/>
            <w:vMerge/>
          </w:tcPr>
          <w:p w14:paraId="0141D036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  <w:vMerge/>
          </w:tcPr>
          <w:p w14:paraId="54DD5D91" w14:textId="6F4E9C4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4B5B5520" w14:textId="7ADDC3CB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439" w:type="dxa"/>
          </w:tcPr>
          <w:p w14:paraId="09DD7C9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1100E5F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6A8361B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4D497929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16B9EA25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1951E925" w14:textId="77777777" w:rsidTr="00AC03D6">
        <w:trPr>
          <w:trHeight w:val="301"/>
        </w:trPr>
        <w:tc>
          <w:tcPr>
            <w:tcW w:w="1836" w:type="dxa"/>
            <w:vMerge/>
          </w:tcPr>
          <w:p w14:paraId="7E46E31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68" w:type="dxa"/>
          </w:tcPr>
          <w:p w14:paraId="00827EB7" w14:textId="0D7C2971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778" w:type="dxa"/>
          </w:tcPr>
          <w:p w14:paraId="2943DD1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439" w:type="dxa"/>
          </w:tcPr>
          <w:p w14:paraId="2B8688F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634037A3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31A3659C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647DD75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4ABB950D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3563C6" w:rsidRPr="00E6698C" w14:paraId="3D64FEAE" w14:textId="77777777" w:rsidTr="00AC03D6">
        <w:trPr>
          <w:trHeight w:val="301"/>
        </w:trPr>
        <w:tc>
          <w:tcPr>
            <w:tcW w:w="1836" w:type="dxa"/>
          </w:tcPr>
          <w:p w14:paraId="53DE343F" w14:textId="5ED981E9" w:rsidR="0090030E" w:rsidRPr="00E6698C" w:rsidRDefault="00D75A4B" w:rsidP="0016358B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(add as necessary)</w:t>
            </w:r>
          </w:p>
        </w:tc>
        <w:tc>
          <w:tcPr>
            <w:tcW w:w="1768" w:type="dxa"/>
          </w:tcPr>
          <w:p w14:paraId="0E874176" w14:textId="77777777" w:rsidR="00AB415B" w:rsidRPr="00E6698C" w:rsidRDefault="00AB415B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778" w:type="dxa"/>
          </w:tcPr>
          <w:p w14:paraId="75E706E8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439" w:type="dxa"/>
          </w:tcPr>
          <w:p w14:paraId="3B00F79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382" w:type="dxa"/>
            <w:gridSpan w:val="2"/>
          </w:tcPr>
          <w:p w14:paraId="2F26C800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836" w:type="dxa"/>
          </w:tcPr>
          <w:p w14:paraId="7DD37CAA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2290" w:type="dxa"/>
          </w:tcPr>
          <w:p w14:paraId="35628FB4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212FAF4E" w14:textId="77777777" w:rsidR="003563C6" w:rsidRPr="00E6698C" w:rsidRDefault="003563C6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6347B" w:rsidRPr="00E6698C" w14:paraId="29093D1B" w14:textId="77777777" w:rsidTr="00477422">
        <w:trPr>
          <w:trHeight w:val="301"/>
        </w:trPr>
        <w:tc>
          <w:tcPr>
            <w:tcW w:w="13954" w:type="dxa"/>
            <w:gridSpan w:val="9"/>
            <w:shd w:val="clear" w:color="auto" w:fill="D9E2F3" w:themeFill="accent1" w:themeFillTint="33"/>
            <w:vAlign w:val="center"/>
          </w:tcPr>
          <w:p w14:paraId="30A0EF4D" w14:textId="7A46BDD1" w:rsidR="00A6347B" w:rsidRPr="00E6698C" w:rsidRDefault="00FC7A3D" w:rsidP="00A6347B">
            <w:pPr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 xml:space="preserve">V.   </w:t>
            </w:r>
            <w:r w:rsidR="00A6347B" w:rsidRPr="00E6698C">
              <w:rPr>
                <w:rFonts w:ascii="Bookman Old Style" w:hAnsi="Bookman Old Style" w:cs="Times New Roman"/>
                <w:b/>
              </w:rPr>
              <w:t>APPROVALS</w:t>
            </w:r>
          </w:p>
        </w:tc>
      </w:tr>
      <w:tr w:rsidR="00F658CF" w:rsidRPr="00E6698C" w14:paraId="2749326E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0C17BADF" w14:textId="77777777" w:rsidR="00F658CF" w:rsidRPr="00E6698C" w:rsidRDefault="00F658CF" w:rsidP="00F658CF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581" w:type="dxa"/>
            <w:gridSpan w:val="3"/>
            <w:vAlign w:val="center"/>
          </w:tcPr>
          <w:p w14:paraId="67CE036C" w14:textId="056BFC33" w:rsidR="00F658CF" w:rsidRPr="00E6698C" w:rsidRDefault="00F658CF" w:rsidP="00F658CF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Printed Name, Position</w:t>
            </w:r>
          </w:p>
        </w:tc>
        <w:tc>
          <w:tcPr>
            <w:tcW w:w="4144" w:type="dxa"/>
            <w:gridSpan w:val="3"/>
            <w:vAlign w:val="center"/>
          </w:tcPr>
          <w:p w14:paraId="65663640" w14:textId="2EFB8507" w:rsidR="00F658CF" w:rsidRPr="00E6698C" w:rsidRDefault="00F658CF" w:rsidP="00F658CF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Signature</w:t>
            </w:r>
          </w:p>
        </w:tc>
        <w:tc>
          <w:tcPr>
            <w:tcW w:w="1625" w:type="dxa"/>
            <w:vAlign w:val="center"/>
          </w:tcPr>
          <w:p w14:paraId="1D3C244C" w14:textId="59232234" w:rsidR="00F658CF" w:rsidRPr="00E6698C" w:rsidRDefault="00F658CF" w:rsidP="00F658CF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Date</w:t>
            </w:r>
          </w:p>
        </w:tc>
      </w:tr>
      <w:tr w:rsidR="00F658CF" w:rsidRPr="00E6698C" w14:paraId="2ADEEFD9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2A0A799D" w14:textId="39D3B9C1" w:rsidR="00F658CF" w:rsidRPr="00E6698C" w:rsidRDefault="00F658CF" w:rsidP="00F658CF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Prepared by: (the proponent)</w:t>
            </w:r>
          </w:p>
        </w:tc>
        <w:tc>
          <w:tcPr>
            <w:tcW w:w="4581" w:type="dxa"/>
            <w:gridSpan w:val="3"/>
          </w:tcPr>
          <w:p w14:paraId="6A9B323E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  <w:p w14:paraId="4A5E7190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144" w:type="dxa"/>
            <w:gridSpan w:val="3"/>
          </w:tcPr>
          <w:p w14:paraId="243789FD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01B57F3D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B61721" w:rsidRPr="00E6698C" w14:paraId="033E253D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1FF2940F" w14:textId="4D97461A" w:rsidR="00B61721" w:rsidRPr="00E6698C" w:rsidRDefault="00B61721" w:rsidP="00F658CF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Noted:</w:t>
            </w:r>
            <w:r w:rsidR="009F0F49" w:rsidRPr="00E6698C">
              <w:rPr>
                <w:rFonts w:ascii="Bookman Old Style" w:hAnsi="Bookman Old Style" w:cs="Times New Roman"/>
                <w:bCs/>
              </w:rPr>
              <w:t xml:space="preserve"> (refer to </w:t>
            </w:r>
            <w:r w:rsidR="00755B9B" w:rsidRPr="00E6698C">
              <w:rPr>
                <w:rFonts w:ascii="Bookman Old Style" w:hAnsi="Bookman Old Style" w:cs="Times New Roman"/>
                <w:bCs/>
              </w:rPr>
              <w:t>III. Procedure</w:t>
            </w:r>
            <w:r w:rsidR="0090030E" w:rsidRPr="00E6698C">
              <w:rPr>
                <w:rFonts w:ascii="Bookman Old Style" w:hAnsi="Bookman Old Style" w:cs="Times New Roman"/>
                <w:bCs/>
              </w:rPr>
              <w:t>)</w:t>
            </w:r>
          </w:p>
        </w:tc>
        <w:tc>
          <w:tcPr>
            <w:tcW w:w="4581" w:type="dxa"/>
            <w:gridSpan w:val="3"/>
          </w:tcPr>
          <w:p w14:paraId="23DAC9D0" w14:textId="77777777" w:rsidR="00B61721" w:rsidRPr="00E6698C" w:rsidRDefault="00B6172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  <w:p w14:paraId="3826BC78" w14:textId="77777777" w:rsidR="009F0F49" w:rsidRPr="00E6698C" w:rsidRDefault="009F0F49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144" w:type="dxa"/>
            <w:gridSpan w:val="3"/>
          </w:tcPr>
          <w:p w14:paraId="41192A33" w14:textId="77777777" w:rsidR="00B61721" w:rsidRPr="00E6698C" w:rsidRDefault="00B6172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7D74C1DD" w14:textId="77777777" w:rsidR="00B61721" w:rsidRPr="00E6698C" w:rsidRDefault="00B6172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715BD1" w:rsidRPr="00E6698C" w14:paraId="0BD2B538" w14:textId="77777777" w:rsidTr="00AC03D6">
        <w:trPr>
          <w:trHeight w:val="301"/>
        </w:trPr>
        <w:tc>
          <w:tcPr>
            <w:tcW w:w="3604" w:type="dxa"/>
            <w:gridSpan w:val="2"/>
            <w:vMerge w:val="restart"/>
            <w:vAlign w:val="center"/>
          </w:tcPr>
          <w:p w14:paraId="5142CC8B" w14:textId="4BB419A4" w:rsidR="00715BD1" w:rsidRPr="00E6698C" w:rsidRDefault="00715BD1" w:rsidP="00F658CF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Checked and Reviewed by:</w:t>
            </w:r>
          </w:p>
        </w:tc>
        <w:tc>
          <w:tcPr>
            <w:tcW w:w="4581" w:type="dxa"/>
            <w:gridSpan w:val="3"/>
          </w:tcPr>
          <w:p w14:paraId="49EDE5DD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FLORENCE F. ESPARRAGO</w:t>
            </w:r>
          </w:p>
          <w:p w14:paraId="0AADDE45" w14:textId="7DBD5224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 xml:space="preserve"> SEPS - HRD</w:t>
            </w:r>
          </w:p>
        </w:tc>
        <w:tc>
          <w:tcPr>
            <w:tcW w:w="4144" w:type="dxa"/>
            <w:gridSpan w:val="3"/>
          </w:tcPr>
          <w:p w14:paraId="4B34B483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FFDEF50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715BD1" w:rsidRPr="00E6698C" w14:paraId="27B62888" w14:textId="77777777" w:rsidTr="00AC03D6">
        <w:trPr>
          <w:trHeight w:val="301"/>
        </w:trPr>
        <w:tc>
          <w:tcPr>
            <w:tcW w:w="3604" w:type="dxa"/>
            <w:gridSpan w:val="2"/>
            <w:vMerge/>
            <w:vAlign w:val="center"/>
          </w:tcPr>
          <w:p w14:paraId="5A7F3AAD" w14:textId="77777777" w:rsidR="00715BD1" w:rsidRPr="00E6698C" w:rsidRDefault="00715BD1" w:rsidP="00F658CF">
            <w:pPr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4581" w:type="dxa"/>
            <w:gridSpan w:val="3"/>
          </w:tcPr>
          <w:p w14:paraId="53DA1AC0" w14:textId="537A9EA5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  <w:lang w:val="id-ID"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ROMMEL S. DE GRACIA PhD</w:t>
            </w:r>
            <w:r w:rsidR="00E6698C">
              <w:rPr>
                <w:rFonts w:ascii="Bookman Old Style" w:hAnsi="Bookman Old Style" w:cs="Times New Roman"/>
                <w:b/>
                <w:lang w:val="id-ID"/>
              </w:rPr>
              <w:t>, CESE</w:t>
            </w:r>
            <w:bookmarkStart w:id="6" w:name="_GoBack"/>
            <w:bookmarkEnd w:id="6"/>
          </w:p>
          <w:p w14:paraId="5DFAF0E3" w14:textId="28D2AF06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 xml:space="preserve">SEPS </w:t>
            </w:r>
            <w:r w:rsidR="00E6698C">
              <w:rPr>
                <w:rFonts w:ascii="Bookman Old Style" w:hAnsi="Bookman Old Style" w:cs="Times New Roman"/>
                <w:bCs/>
              </w:rPr>
              <w:t>–</w:t>
            </w:r>
            <w:r w:rsidRPr="00E6698C">
              <w:rPr>
                <w:rFonts w:ascii="Bookman Old Style" w:hAnsi="Bookman Old Style" w:cs="Times New Roman"/>
                <w:bCs/>
              </w:rPr>
              <w:t xml:space="preserve"> PAR</w:t>
            </w:r>
            <w:r w:rsidR="00E6698C">
              <w:rPr>
                <w:rFonts w:ascii="Bookman Old Style" w:hAnsi="Bookman Old Style" w:cs="Times New Roman"/>
                <w:bCs/>
                <w:lang w:val="id-ID"/>
              </w:rPr>
              <w:t>/OIC, CID Chief</w:t>
            </w:r>
          </w:p>
        </w:tc>
        <w:tc>
          <w:tcPr>
            <w:tcW w:w="4144" w:type="dxa"/>
            <w:gridSpan w:val="3"/>
          </w:tcPr>
          <w:p w14:paraId="7EF81FD5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0FEA39C0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715BD1" w:rsidRPr="00E6698C" w14:paraId="5104D19A" w14:textId="77777777" w:rsidTr="00AC03D6">
        <w:trPr>
          <w:trHeight w:val="301"/>
        </w:trPr>
        <w:tc>
          <w:tcPr>
            <w:tcW w:w="3604" w:type="dxa"/>
            <w:gridSpan w:val="2"/>
            <w:vMerge/>
            <w:vAlign w:val="center"/>
          </w:tcPr>
          <w:p w14:paraId="4523E59C" w14:textId="77777777" w:rsidR="00715BD1" w:rsidRPr="00E6698C" w:rsidRDefault="00715BD1" w:rsidP="00F658CF">
            <w:pPr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4581" w:type="dxa"/>
            <w:gridSpan w:val="3"/>
          </w:tcPr>
          <w:p w14:paraId="47B4E3A0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ROMULO S. ANCHETA PhD</w:t>
            </w:r>
          </w:p>
          <w:p w14:paraId="37C5E17F" w14:textId="2DB98232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 xml:space="preserve">SGOD Chief </w:t>
            </w:r>
            <w:r w:rsidR="0007523D" w:rsidRPr="00E6698C">
              <w:rPr>
                <w:rFonts w:ascii="Bookman Old Style" w:hAnsi="Bookman Old Style" w:cs="Times New Roman"/>
                <w:bCs/>
                <w:i/>
                <w:iCs/>
              </w:rPr>
              <w:t xml:space="preserve">(for </w:t>
            </w:r>
            <w:r w:rsidR="00666CC7" w:rsidRPr="00E6698C">
              <w:rPr>
                <w:rFonts w:ascii="Bookman Old Style" w:hAnsi="Bookman Old Style" w:cs="Times New Roman"/>
                <w:bCs/>
                <w:i/>
                <w:iCs/>
              </w:rPr>
              <w:t xml:space="preserve">areas under </w:t>
            </w:r>
            <w:r w:rsidR="0007523D" w:rsidRPr="00E6698C">
              <w:rPr>
                <w:rFonts w:ascii="Bookman Old Style" w:hAnsi="Bookman Old Style" w:cs="Times New Roman"/>
                <w:bCs/>
                <w:i/>
                <w:iCs/>
              </w:rPr>
              <w:t>SGOD</w:t>
            </w:r>
            <w:r w:rsidR="00666CC7" w:rsidRPr="00E6698C">
              <w:rPr>
                <w:rFonts w:ascii="Bookman Old Style" w:hAnsi="Bookman Old Style" w:cs="Times New Roman"/>
                <w:bCs/>
                <w:i/>
                <w:iCs/>
              </w:rPr>
              <w:t>)</w:t>
            </w:r>
          </w:p>
          <w:p w14:paraId="6245124F" w14:textId="77777777" w:rsidR="00AB415B" w:rsidRPr="00E6698C" w:rsidRDefault="00AB415B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</w:p>
          <w:p w14:paraId="7314BE11" w14:textId="4B8FAF4E" w:rsidR="006653E2" w:rsidRPr="00E6698C" w:rsidRDefault="00666CC7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 xml:space="preserve">(for areas under CID, </w:t>
            </w:r>
            <w:r w:rsidR="0055175C" w:rsidRPr="00E6698C">
              <w:rPr>
                <w:rFonts w:ascii="Bookman Old Style" w:hAnsi="Bookman Old Style" w:cs="Times New Roman"/>
                <w:bCs/>
                <w:i/>
                <w:iCs/>
              </w:rPr>
              <w:t xml:space="preserve">this part will be temporarily omitted, </w:t>
            </w: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the ASDS will sign under recommending approval</w:t>
            </w:r>
          </w:p>
          <w:p w14:paraId="17FC582F" w14:textId="77777777" w:rsidR="008C78AD" w:rsidRPr="00E6698C" w:rsidRDefault="008C78AD" w:rsidP="0055175C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</w:p>
          <w:p w14:paraId="0D2C673E" w14:textId="51006A56" w:rsidR="006653E2" w:rsidRPr="00E6698C" w:rsidRDefault="00666CC7" w:rsidP="0055175C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for areas under the OSDS, the unit head will sign)</w:t>
            </w:r>
          </w:p>
        </w:tc>
        <w:tc>
          <w:tcPr>
            <w:tcW w:w="4144" w:type="dxa"/>
            <w:gridSpan w:val="3"/>
          </w:tcPr>
          <w:p w14:paraId="7B8179A1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12419F6" w14:textId="77777777" w:rsidR="00715BD1" w:rsidRPr="00E6698C" w:rsidRDefault="00715BD1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F658CF" w:rsidRPr="00E6698C" w14:paraId="2A42A2F1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12077BD0" w14:textId="1606F8B8" w:rsidR="00F658CF" w:rsidRPr="00E6698C" w:rsidRDefault="00F658CF" w:rsidP="00F658CF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Recommending Approval:</w:t>
            </w:r>
          </w:p>
        </w:tc>
        <w:tc>
          <w:tcPr>
            <w:tcW w:w="4581" w:type="dxa"/>
            <w:gridSpan w:val="3"/>
          </w:tcPr>
          <w:p w14:paraId="621F2431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 xml:space="preserve">ADONIS C. CEPEREZ </w:t>
            </w:r>
          </w:p>
          <w:p w14:paraId="4425A02C" w14:textId="58843A7D" w:rsidR="00E319C0" w:rsidRPr="00E6698C" w:rsidRDefault="00E319C0" w:rsidP="000139CC">
            <w:pPr>
              <w:jc w:val="center"/>
              <w:rPr>
                <w:rFonts w:ascii="Bookman Old Style" w:hAnsi="Bookman Old Style" w:cs="Times New Roman"/>
                <w:bCs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Cs/>
              </w:rPr>
              <w:t>Assistant Schools Division Superintendent</w:t>
            </w:r>
            <w:r w:rsidR="0090030E" w:rsidRPr="00E6698C">
              <w:rPr>
                <w:rFonts w:ascii="Bookman Old Style" w:hAnsi="Bookman Old Style" w:cs="Times New Roman"/>
                <w:bCs/>
                <w:iCs/>
              </w:rPr>
              <w:t xml:space="preserve"> </w:t>
            </w:r>
          </w:p>
        </w:tc>
        <w:tc>
          <w:tcPr>
            <w:tcW w:w="4144" w:type="dxa"/>
            <w:gridSpan w:val="3"/>
          </w:tcPr>
          <w:p w14:paraId="727E8801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7B348E43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F658CF" w:rsidRPr="00E6698C" w14:paraId="7D6EF876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67D6BDEF" w14:textId="45EF3104" w:rsidR="00F658CF" w:rsidRPr="00E6698C" w:rsidRDefault="00F658CF" w:rsidP="00F658CF">
            <w:pPr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Approved:</w:t>
            </w:r>
          </w:p>
        </w:tc>
        <w:tc>
          <w:tcPr>
            <w:tcW w:w="4581" w:type="dxa"/>
            <w:gridSpan w:val="3"/>
          </w:tcPr>
          <w:p w14:paraId="7FCEE0D2" w14:textId="77777777" w:rsidR="00F658CF" w:rsidRPr="00E6698C" w:rsidRDefault="00E319C0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ORLANDO E. MANUEL PhD, CESO V</w:t>
            </w:r>
          </w:p>
          <w:p w14:paraId="34415790" w14:textId="64C66B7A" w:rsidR="00E319C0" w:rsidRPr="00E6698C" w:rsidRDefault="00E319C0" w:rsidP="003563C6">
            <w:pPr>
              <w:jc w:val="center"/>
              <w:rPr>
                <w:rFonts w:ascii="Bookman Old Style" w:hAnsi="Bookman Old Style" w:cs="Times New Roman"/>
                <w:b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>Schools Division Superintendent</w:t>
            </w:r>
          </w:p>
        </w:tc>
        <w:tc>
          <w:tcPr>
            <w:tcW w:w="4144" w:type="dxa"/>
            <w:gridSpan w:val="3"/>
          </w:tcPr>
          <w:p w14:paraId="49C8EBB4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1625" w:type="dxa"/>
          </w:tcPr>
          <w:p w14:paraId="3C0741AA" w14:textId="77777777" w:rsidR="00F658CF" w:rsidRPr="00E6698C" w:rsidRDefault="00F658CF" w:rsidP="003563C6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</w:tbl>
    <w:p w14:paraId="35433F00" w14:textId="77777777" w:rsidR="006F4980" w:rsidRPr="00E6698C" w:rsidRDefault="006F4980" w:rsidP="006F4980">
      <w:pPr>
        <w:spacing w:after="0" w:line="240" w:lineRule="auto"/>
        <w:jc w:val="center"/>
        <w:rPr>
          <w:rFonts w:ascii="Bookman Old Style" w:hAnsi="Bookman Old Style" w:cs="Times New Roman"/>
          <w:b/>
        </w:rPr>
      </w:pPr>
    </w:p>
    <w:p w14:paraId="08D57ACA" w14:textId="4562104A" w:rsidR="00253DD3" w:rsidRPr="00E6698C" w:rsidRDefault="00451195" w:rsidP="00774F51">
      <w:pPr>
        <w:spacing w:after="0" w:line="240" w:lineRule="auto"/>
        <w:ind w:firstLine="720"/>
        <w:rPr>
          <w:rFonts w:ascii="Bookman Old Style" w:hAnsi="Bookman Old Style" w:cs="Times New Roman"/>
          <w:bCs/>
        </w:rPr>
        <w:sectPr w:rsidR="00253DD3" w:rsidRPr="00E6698C" w:rsidSect="006F4980"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  <w:r w:rsidRPr="00E6698C">
        <w:rPr>
          <w:rFonts w:ascii="Bookman Old Style" w:hAnsi="Bookman Old Style" w:cs="Times New Roman"/>
          <w:bCs/>
        </w:rPr>
        <w:tab/>
      </w:r>
      <w:r w:rsidRPr="00E6698C">
        <w:rPr>
          <w:rFonts w:ascii="Bookman Old Style" w:hAnsi="Bookman Old Style" w:cs="Times New Roman"/>
          <w:bCs/>
        </w:rPr>
        <w:tab/>
      </w:r>
    </w:p>
    <w:p w14:paraId="760106BA" w14:textId="74F72E7C" w:rsidR="00253DD3" w:rsidRPr="00E6698C" w:rsidRDefault="00265F4E" w:rsidP="00265F4E">
      <w:pPr>
        <w:spacing w:after="0" w:line="240" w:lineRule="auto"/>
        <w:jc w:val="center"/>
        <w:rPr>
          <w:rFonts w:ascii="Bookman Old Style" w:hAnsi="Bookman Old Style"/>
          <w:b/>
        </w:rPr>
      </w:pPr>
      <w:r w:rsidRPr="00E6698C">
        <w:rPr>
          <w:rFonts w:ascii="Bookman Old Style" w:hAnsi="Bookman Old Style"/>
          <w:b/>
        </w:rPr>
        <w:t>APPLICATION OF EDUCATION</w:t>
      </w:r>
    </w:p>
    <w:p w14:paraId="6ADC57AA" w14:textId="47750D80" w:rsidR="002E7151" w:rsidRPr="00E6698C" w:rsidRDefault="00265F4E" w:rsidP="00265F4E">
      <w:pPr>
        <w:spacing w:after="0" w:line="240" w:lineRule="auto"/>
        <w:jc w:val="center"/>
        <w:rPr>
          <w:rFonts w:ascii="Bookman Old Style" w:hAnsi="Bookman Old Style"/>
          <w:b/>
        </w:rPr>
      </w:pPr>
      <w:r w:rsidRPr="00E6698C">
        <w:rPr>
          <w:rFonts w:ascii="Bookman Old Style" w:hAnsi="Bookman Old Style"/>
          <w:b/>
        </w:rPr>
        <w:t xml:space="preserve"> COMPLETION FORM</w:t>
      </w:r>
    </w:p>
    <w:p w14:paraId="598A40F9" w14:textId="77777777" w:rsidR="00265F4E" w:rsidRPr="00E6698C" w:rsidRDefault="00265F4E" w:rsidP="00265F4E">
      <w:pPr>
        <w:spacing w:after="0" w:line="240" w:lineRule="auto"/>
        <w:jc w:val="center"/>
        <w:rPr>
          <w:rFonts w:ascii="Bookman Old Style" w:hAnsi="Bookman Old Style"/>
          <w:b/>
        </w:rPr>
      </w:pP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1868"/>
        <w:gridCol w:w="1880"/>
        <w:gridCol w:w="2477"/>
        <w:gridCol w:w="1525"/>
        <w:gridCol w:w="1425"/>
      </w:tblGrid>
      <w:tr w:rsidR="002D17B3" w:rsidRPr="00E6698C" w14:paraId="7322060E" w14:textId="77777777" w:rsidTr="0086418F">
        <w:trPr>
          <w:trHeight w:val="242"/>
        </w:trPr>
        <w:tc>
          <w:tcPr>
            <w:tcW w:w="9175" w:type="dxa"/>
            <w:gridSpan w:val="5"/>
            <w:shd w:val="clear" w:color="auto" w:fill="DEEAF6" w:themeFill="accent5" w:themeFillTint="33"/>
          </w:tcPr>
          <w:p w14:paraId="284B7DB3" w14:textId="5C0EBA8F" w:rsidR="002D17B3" w:rsidRPr="00E6698C" w:rsidRDefault="002D17B3" w:rsidP="00382C96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b/>
              </w:rPr>
              <w:t>I.   PROJECT INFORMATION</w:t>
            </w:r>
          </w:p>
        </w:tc>
      </w:tr>
      <w:tr w:rsidR="002E7151" w:rsidRPr="00E6698C" w14:paraId="421BC2E5" w14:textId="77777777" w:rsidTr="00B27CF1">
        <w:trPr>
          <w:trHeight w:val="242"/>
        </w:trPr>
        <w:tc>
          <w:tcPr>
            <w:tcW w:w="3748" w:type="dxa"/>
            <w:gridSpan w:val="2"/>
          </w:tcPr>
          <w:p w14:paraId="292F20C5" w14:textId="77777777" w:rsidR="002E7151" w:rsidRPr="00E6698C" w:rsidRDefault="002E7151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TITLE</w:t>
            </w:r>
          </w:p>
        </w:tc>
        <w:tc>
          <w:tcPr>
            <w:tcW w:w="5427" w:type="dxa"/>
            <w:gridSpan w:val="3"/>
          </w:tcPr>
          <w:p w14:paraId="1008F13F" w14:textId="77777777" w:rsidR="002E7151" w:rsidRPr="00E6698C" w:rsidRDefault="002E7151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E6698C" w14:paraId="23B33AEE" w14:textId="77777777" w:rsidTr="00B27CF1">
        <w:trPr>
          <w:trHeight w:val="242"/>
        </w:trPr>
        <w:tc>
          <w:tcPr>
            <w:tcW w:w="3748" w:type="dxa"/>
            <w:gridSpan w:val="2"/>
          </w:tcPr>
          <w:p w14:paraId="6693ED20" w14:textId="19832C8D" w:rsidR="00253DD3" w:rsidRPr="00E6698C" w:rsidRDefault="00253DD3" w:rsidP="00253DD3">
            <w:pPr>
              <w:tabs>
                <w:tab w:val="left" w:pos="999"/>
              </w:tabs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PROPONENT</w:t>
            </w:r>
          </w:p>
        </w:tc>
        <w:tc>
          <w:tcPr>
            <w:tcW w:w="5427" w:type="dxa"/>
            <w:gridSpan w:val="3"/>
          </w:tcPr>
          <w:p w14:paraId="53FCC8E1" w14:textId="77777777" w:rsidR="00253DD3" w:rsidRPr="00E6698C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E6698C" w14:paraId="59060BDB" w14:textId="77777777" w:rsidTr="00B27CF1">
        <w:trPr>
          <w:trHeight w:val="242"/>
        </w:trPr>
        <w:tc>
          <w:tcPr>
            <w:tcW w:w="3748" w:type="dxa"/>
            <w:gridSpan w:val="2"/>
          </w:tcPr>
          <w:p w14:paraId="3BC66A17" w14:textId="5FB2534C" w:rsidR="00253DD3" w:rsidRPr="00E6698C" w:rsidRDefault="00253DD3" w:rsidP="00253DD3">
            <w:pPr>
              <w:tabs>
                <w:tab w:val="left" w:pos="999"/>
              </w:tabs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POSITION</w:t>
            </w:r>
          </w:p>
        </w:tc>
        <w:tc>
          <w:tcPr>
            <w:tcW w:w="5427" w:type="dxa"/>
            <w:gridSpan w:val="3"/>
          </w:tcPr>
          <w:p w14:paraId="45E0B82A" w14:textId="77777777" w:rsidR="00253DD3" w:rsidRPr="00E6698C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E6698C" w14:paraId="5659A756" w14:textId="77777777" w:rsidTr="00B27CF1">
        <w:trPr>
          <w:trHeight w:val="242"/>
        </w:trPr>
        <w:tc>
          <w:tcPr>
            <w:tcW w:w="3748" w:type="dxa"/>
            <w:gridSpan w:val="2"/>
          </w:tcPr>
          <w:p w14:paraId="2E029F24" w14:textId="1835B96B" w:rsidR="00253DD3" w:rsidRPr="00E6698C" w:rsidRDefault="00253DD3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OFFICE / UNIT/SCHOOL</w:t>
            </w:r>
          </w:p>
        </w:tc>
        <w:tc>
          <w:tcPr>
            <w:tcW w:w="5427" w:type="dxa"/>
            <w:gridSpan w:val="3"/>
          </w:tcPr>
          <w:p w14:paraId="35A0012B" w14:textId="77777777" w:rsidR="00253DD3" w:rsidRPr="00E6698C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E6698C" w14:paraId="7D7D50F9" w14:textId="77777777" w:rsidTr="00B27CF1">
        <w:trPr>
          <w:trHeight w:val="242"/>
        </w:trPr>
        <w:tc>
          <w:tcPr>
            <w:tcW w:w="3748" w:type="dxa"/>
            <w:gridSpan w:val="2"/>
          </w:tcPr>
          <w:p w14:paraId="25779350" w14:textId="19B4C17D" w:rsidR="00253DD3" w:rsidRPr="00E6698C" w:rsidRDefault="00253DD3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FUNCTIONAL DIVISION / DISTRICT</w:t>
            </w:r>
          </w:p>
        </w:tc>
        <w:tc>
          <w:tcPr>
            <w:tcW w:w="5427" w:type="dxa"/>
            <w:gridSpan w:val="3"/>
          </w:tcPr>
          <w:p w14:paraId="775B1D3B" w14:textId="77777777" w:rsidR="00253DD3" w:rsidRPr="00E6698C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E7151" w:rsidRPr="00E6698C" w14:paraId="52B0A9DD" w14:textId="77777777" w:rsidTr="00B27CF1">
        <w:trPr>
          <w:trHeight w:val="260"/>
        </w:trPr>
        <w:tc>
          <w:tcPr>
            <w:tcW w:w="3748" w:type="dxa"/>
            <w:gridSpan w:val="2"/>
          </w:tcPr>
          <w:p w14:paraId="3E10B032" w14:textId="7DCDF201" w:rsidR="002E7151" w:rsidRPr="00E6698C" w:rsidRDefault="00253DD3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DATES OF IMPLEMENTATION</w:t>
            </w:r>
          </w:p>
        </w:tc>
        <w:tc>
          <w:tcPr>
            <w:tcW w:w="5427" w:type="dxa"/>
            <w:gridSpan w:val="3"/>
          </w:tcPr>
          <w:p w14:paraId="21444250" w14:textId="77777777" w:rsidR="002E7151" w:rsidRPr="00E6698C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E6698C" w14:paraId="079B0E57" w14:textId="77777777" w:rsidTr="00B27CF1">
        <w:trPr>
          <w:trHeight w:val="251"/>
        </w:trPr>
        <w:tc>
          <w:tcPr>
            <w:tcW w:w="3748" w:type="dxa"/>
            <w:gridSpan w:val="2"/>
          </w:tcPr>
          <w:p w14:paraId="01C57D0C" w14:textId="567D0D69" w:rsidR="002E7151" w:rsidRPr="00E6698C" w:rsidRDefault="00253DD3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BENEFICIARIES</w:t>
            </w:r>
          </w:p>
        </w:tc>
        <w:tc>
          <w:tcPr>
            <w:tcW w:w="5427" w:type="dxa"/>
            <w:gridSpan w:val="3"/>
          </w:tcPr>
          <w:p w14:paraId="105AD49C" w14:textId="77777777" w:rsidR="002E7151" w:rsidRPr="00E6698C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E6698C" w14:paraId="64C85636" w14:textId="77777777" w:rsidTr="00B27CF1">
        <w:trPr>
          <w:trHeight w:val="269"/>
        </w:trPr>
        <w:tc>
          <w:tcPr>
            <w:tcW w:w="3748" w:type="dxa"/>
            <w:gridSpan w:val="2"/>
          </w:tcPr>
          <w:p w14:paraId="6281C36B" w14:textId="77777777" w:rsidR="002E7151" w:rsidRPr="00E6698C" w:rsidRDefault="002E7151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SOURCE/S OF FUND/S</w:t>
            </w:r>
          </w:p>
        </w:tc>
        <w:tc>
          <w:tcPr>
            <w:tcW w:w="5427" w:type="dxa"/>
            <w:gridSpan w:val="3"/>
          </w:tcPr>
          <w:p w14:paraId="2732D955" w14:textId="77777777" w:rsidR="002E7151" w:rsidRPr="00E6698C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E6698C" w14:paraId="18592C27" w14:textId="77777777" w:rsidTr="00B27CF1">
        <w:trPr>
          <w:trHeight w:val="251"/>
        </w:trPr>
        <w:tc>
          <w:tcPr>
            <w:tcW w:w="3748" w:type="dxa"/>
            <w:gridSpan w:val="2"/>
          </w:tcPr>
          <w:p w14:paraId="74A048A1" w14:textId="77777777" w:rsidR="002E7151" w:rsidRPr="00E6698C" w:rsidRDefault="002E7151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TOTAL ALLOCATED AMOUNT</w:t>
            </w:r>
          </w:p>
        </w:tc>
        <w:tc>
          <w:tcPr>
            <w:tcW w:w="5427" w:type="dxa"/>
            <w:gridSpan w:val="3"/>
          </w:tcPr>
          <w:p w14:paraId="440F41B9" w14:textId="77777777" w:rsidR="002E7151" w:rsidRPr="00E6698C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E6698C" w14:paraId="7BD8414A" w14:textId="77777777" w:rsidTr="00B27CF1">
        <w:trPr>
          <w:trHeight w:val="251"/>
        </w:trPr>
        <w:tc>
          <w:tcPr>
            <w:tcW w:w="3748" w:type="dxa"/>
            <w:gridSpan w:val="2"/>
          </w:tcPr>
          <w:p w14:paraId="2FFF94C2" w14:textId="77777777" w:rsidR="002E7151" w:rsidRPr="00E6698C" w:rsidRDefault="002E7151" w:rsidP="00382C96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TOTAL AMOUNT SPENT</w:t>
            </w:r>
          </w:p>
        </w:tc>
        <w:tc>
          <w:tcPr>
            <w:tcW w:w="5427" w:type="dxa"/>
            <w:gridSpan w:val="3"/>
          </w:tcPr>
          <w:p w14:paraId="7AFA9FFA" w14:textId="77777777" w:rsidR="002E7151" w:rsidRPr="00E6698C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D17B3" w:rsidRPr="00E6698C" w14:paraId="1B7C5B70" w14:textId="77777777" w:rsidTr="00B27CF1">
        <w:trPr>
          <w:trHeight w:val="269"/>
        </w:trPr>
        <w:tc>
          <w:tcPr>
            <w:tcW w:w="3748" w:type="dxa"/>
            <w:gridSpan w:val="2"/>
          </w:tcPr>
          <w:p w14:paraId="2DFDF36C" w14:textId="77777777" w:rsidR="002D17B3" w:rsidRPr="00E6698C" w:rsidRDefault="002D17B3" w:rsidP="0086418F">
            <w:pPr>
              <w:shd w:val="clear" w:color="auto" w:fill="DEEAF6" w:themeFill="accent5" w:themeFillTint="33"/>
              <w:tabs>
                <w:tab w:val="left" w:pos="2076"/>
              </w:tabs>
              <w:ind w:right="-110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II. PROJECT SUMMARY</w:t>
            </w:r>
          </w:p>
          <w:p w14:paraId="2B88F31F" w14:textId="5682C176" w:rsidR="002D17B3" w:rsidRPr="00E6698C" w:rsidRDefault="002D17B3" w:rsidP="0086418F">
            <w:pPr>
              <w:shd w:val="clear" w:color="auto" w:fill="DEEAF6" w:themeFill="accent5" w:themeFillTint="33"/>
              <w:tabs>
                <w:tab w:val="left" w:pos="2076"/>
              </w:tabs>
              <w:ind w:right="-110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Cs/>
                <w:i/>
                <w:iCs/>
              </w:rPr>
              <w:t>(Max. of 2 paragraphs, 5 sentences each)</w:t>
            </w:r>
          </w:p>
        </w:tc>
        <w:tc>
          <w:tcPr>
            <w:tcW w:w="5427" w:type="dxa"/>
            <w:gridSpan w:val="3"/>
          </w:tcPr>
          <w:p w14:paraId="3FE3A6A2" w14:textId="77777777" w:rsidR="002D17B3" w:rsidRPr="00E6698C" w:rsidRDefault="002D17B3" w:rsidP="002D17B3">
            <w:pPr>
              <w:rPr>
                <w:rFonts w:ascii="Bookman Old Style" w:hAnsi="Bookman Old Style"/>
              </w:rPr>
            </w:pPr>
          </w:p>
        </w:tc>
      </w:tr>
      <w:tr w:rsidR="002D17B3" w:rsidRPr="00E6698C" w14:paraId="31AE0456" w14:textId="77777777" w:rsidTr="00B27CF1">
        <w:trPr>
          <w:trHeight w:val="611"/>
        </w:trPr>
        <w:tc>
          <w:tcPr>
            <w:tcW w:w="3748" w:type="dxa"/>
            <w:gridSpan w:val="2"/>
          </w:tcPr>
          <w:p w14:paraId="0F5545E2" w14:textId="77777777" w:rsidR="002D17B3" w:rsidRPr="00E6698C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 xml:space="preserve">III.  ACTUAL RESULTS OR </w:t>
            </w:r>
          </w:p>
          <w:p w14:paraId="3A47C9B6" w14:textId="77777777" w:rsidR="002D17B3" w:rsidRPr="00E6698C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 xml:space="preserve">       OUTCOMES OF THE     </w:t>
            </w:r>
          </w:p>
          <w:p w14:paraId="09F0D44D" w14:textId="1F4C3438" w:rsidR="002D17B3" w:rsidRPr="00E6698C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 xml:space="preserve">       PROJECT</w:t>
            </w:r>
          </w:p>
          <w:p w14:paraId="6B4AC81E" w14:textId="1B5794B6" w:rsidR="002D17B3" w:rsidRPr="00E6698C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 xml:space="preserve"> </w:t>
            </w:r>
            <w:r w:rsidRPr="00E6698C">
              <w:rPr>
                <w:rFonts w:ascii="Bookman Old Style" w:hAnsi="Bookman Old Style"/>
                <w:bCs/>
                <w:i/>
                <w:iCs/>
              </w:rPr>
              <w:t>(Max. of 2 paragraphs, 5 sentences each)</w:t>
            </w:r>
          </w:p>
        </w:tc>
        <w:tc>
          <w:tcPr>
            <w:tcW w:w="5427" w:type="dxa"/>
            <w:gridSpan w:val="3"/>
          </w:tcPr>
          <w:p w14:paraId="2EEC1352" w14:textId="77777777" w:rsidR="002D17B3" w:rsidRPr="00E6698C" w:rsidRDefault="002D17B3" w:rsidP="002D17B3">
            <w:pPr>
              <w:jc w:val="both"/>
              <w:rPr>
                <w:rFonts w:ascii="Bookman Old Style" w:hAnsi="Bookman Old Style"/>
              </w:rPr>
            </w:pPr>
          </w:p>
        </w:tc>
      </w:tr>
      <w:tr w:rsidR="002D17B3" w:rsidRPr="00E6698C" w14:paraId="672509CE" w14:textId="77777777" w:rsidTr="00B27CF1">
        <w:trPr>
          <w:trHeight w:val="611"/>
        </w:trPr>
        <w:tc>
          <w:tcPr>
            <w:tcW w:w="3748" w:type="dxa"/>
            <w:gridSpan w:val="2"/>
            <w:shd w:val="clear" w:color="auto" w:fill="DEEAF6" w:themeFill="accent5" w:themeFillTint="33"/>
          </w:tcPr>
          <w:p w14:paraId="4A524B16" w14:textId="51DF1E5B" w:rsidR="002D17B3" w:rsidRPr="00E6698C" w:rsidRDefault="002D17B3" w:rsidP="002D17B3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IV.  PROBLEM/S MET AND SOLUTIONS APPLIED</w:t>
            </w:r>
          </w:p>
        </w:tc>
        <w:tc>
          <w:tcPr>
            <w:tcW w:w="5427" w:type="dxa"/>
            <w:gridSpan w:val="3"/>
          </w:tcPr>
          <w:p w14:paraId="52176907" w14:textId="77777777" w:rsidR="002D17B3" w:rsidRPr="00E6698C" w:rsidRDefault="002D17B3" w:rsidP="002D17B3">
            <w:pPr>
              <w:jc w:val="both"/>
              <w:rPr>
                <w:rFonts w:ascii="Bookman Old Style" w:hAnsi="Bookman Old Style"/>
              </w:rPr>
            </w:pPr>
          </w:p>
        </w:tc>
      </w:tr>
      <w:tr w:rsidR="002D17B3" w:rsidRPr="00E6698C" w14:paraId="3D3BF9D9" w14:textId="77777777" w:rsidTr="00B27CF1">
        <w:trPr>
          <w:trHeight w:val="611"/>
        </w:trPr>
        <w:tc>
          <w:tcPr>
            <w:tcW w:w="3748" w:type="dxa"/>
            <w:gridSpan w:val="2"/>
            <w:shd w:val="clear" w:color="auto" w:fill="DEEAF6" w:themeFill="accent5" w:themeFillTint="33"/>
          </w:tcPr>
          <w:p w14:paraId="7F4E7041" w14:textId="62BAEFAD" w:rsidR="002D17B3" w:rsidRPr="00E6698C" w:rsidRDefault="002D17B3" w:rsidP="002D17B3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V.   RECOMMENDATION FOR REPLICATION AND SUSTAINABILITY</w:t>
            </w:r>
          </w:p>
        </w:tc>
        <w:tc>
          <w:tcPr>
            <w:tcW w:w="5427" w:type="dxa"/>
            <w:gridSpan w:val="3"/>
          </w:tcPr>
          <w:p w14:paraId="56A98D9C" w14:textId="77777777" w:rsidR="00B06A1B" w:rsidRPr="00E6698C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464BB5AA" w14:textId="77777777" w:rsidR="00B06A1B" w:rsidRPr="00E6698C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47157E8B" w14:textId="77777777" w:rsidR="00B06A1B" w:rsidRPr="00E6698C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5F6FBBD9" w14:textId="77777777" w:rsidR="00B06A1B" w:rsidRPr="00E6698C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2713E228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368E42CA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99A7ED3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2615ACB4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19336666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2066D72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02B22C39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16A1E044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42E8498D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E689D8F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322B8289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67D6CEFE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F355CF4" w14:textId="77777777" w:rsidR="00CB381A" w:rsidRPr="00E6698C" w:rsidRDefault="00CB381A" w:rsidP="002D17B3">
            <w:pPr>
              <w:jc w:val="both"/>
              <w:rPr>
                <w:rFonts w:ascii="Bookman Old Style" w:hAnsi="Bookman Old Style"/>
              </w:rPr>
            </w:pPr>
          </w:p>
        </w:tc>
      </w:tr>
      <w:tr w:rsidR="00B27CF1" w:rsidRPr="00E6698C" w14:paraId="077EF1F4" w14:textId="77777777" w:rsidTr="00771BBD">
        <w:trPr>
          <w:trHeight w:val="341"/>
        </w:trPr>
        <w:tc>
          <w:tcPr>
            <w:tcW w:w="9175" w:type="dxa"/>
            <w:gridSpan w:val="5"/>
            <w:shd w:val="clear" w:color="auto" w:fill="DEEAF6" w:themeFill="accent5" w:themeFillTint="33"/>
          </w:tcPr>
          <w:p w14:paraId="6800F334" w14:textId="77777777" w:rsidR="00B27CF1" w:rsidRPr="00E6698C" w:rsidRDefault="00B27CF1" w:rsidP="00771BBD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b/>
              </w:rPr>
              <w:t>VI. APPROVALS</w:t>
            </w:r>
          </w:p>
        </w:tc>
      </w:tr>
      <w:tr w:rsidR="00B27CF1" w:rsidRPr="00E6698C" w14:paraId="00721DFE" w14:textId="77777777" w:rsidTr="00B27CF1">
        <w:trPr>
          <w:trHeight w:val="359"/>
        </w:trPr>
        <w:tc>
          <w:tcPr>
            <w:tcW w:w="1868" w:type="dxa"/>
            <w:shd w:val="clear" w:color="auto" w:fill="FFFFFF" w:themeFill="background1"/>
            <w:vAlign w:val="center"/>
          </w:tcPr>
          <w:p w14:paraId="288C8835" w14:textId="77777777" w:rsidR="00B27CF1" w:rsidRPr="00E6698C" w:rsidRDefault="00B27CF1" w:rsidP="00B27CF1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4357" w:type="dxa"/>
            <w:gridSpan w:val="2"/>
            <w:shd w:val="clear" w:color="auto" w:fill="FFFFFF" w:themeFill="background1"/>
            <w:vAlign w:val="center"/>
          </w:tcPr>
          <w:p w14:paraId="32521BB7" w14:textId="7217A867" w:rsidR="00B27CF1" w:rsidRPr="00E6698C" w:rsidRDefault="00B27CF1" w:rsidP="00B27CF1">
            <w:pPr>
              <w:jc w:val="center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i/>
              </w:rPr>
              <w:t>Printed Name, Position</w:t>
            </w:r>
          </w:p>
        </w:tc>
        <w:tc>
          <w:tcPr>
            <w:tcW w:w="1525" w:type="dxa"/>
            <w:shd w:val="clear" w:color="auto" w:fill="FFFFFF" w:themeFill="background1"/>
            <w:vAlign w:val="center"/>
          </w:tcPr>
          <w:p w14:paraId="12FE19BE" w14:textId="10A46292" w:rsidR="00B27CF1" w:rsidRPr="00E6698C" w:rsidRDefault="00B27CF1" w:rsidP="00B27CF1">
            <w:pPr>
              <w:jc w:val="center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i/>
              </w:rPr>
              <w:t>Signature</w:t>
            </w:r>
          </w:p>
        </w:tc>
        <w:tc>
          <w:tcPr>
            <w:tcW w:w="1425" w:type="dxa"/>
            <w:shd w:val="clear" w:color="auto" w:fill="FFFFFF" w:themeFill="background1"/>
            <w:vAlign w:val="center"/>
          </w:tcPr>
          <w:p w14:paraId="32A85FDB" w14:textId="0D6624ED" w:rsidR="00B27CF1" w:rsidRPr="00E6698C" w:rsidRDefault="00B27CF1" w:rsidP="00B27CF1">
            <w:pPr>
              <w:jc w:val="center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i/>
              </w:rPr>
              <w:t>Date</w:t>
            </w:r>
          </w:p>
        </w:tc>
      </w:tr>
      <w:tr w:rsidR="00995C1D" w:rsidRPr="00E6698C" w14:paraId="3E858DC4" w14:textId="77777777" w:rsidTr="004036E1">
        <w:trPr>
          <w:trHeight w:val="494"/>
        </w:trPr>
        <w:tc>
          <w:tcPr>
            <w:tcW w:w="1868" w:type="dxa"/>
            <w:shd w:val="clear" w:color="auto" w:fill="FFFFFF" w:themeFill="background1"/>
          </w:tcPr>
          <w:p w14:paraId="098B5567" w14:textId="5F5A9D54" w:rsidR="00995C1D" w:rsidRPr="00E6698C" w:rsidRDefault="00995C1D" w:rsidP="00995C1D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 xml:space="preserve">Prepared by: </w:t>
            </w: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4158065E" w14:textId="261E266B" w:rsidR="00995C1D" w:rsidRPr="00E6698C" w:rsidRDefault="00B81BFD" w:rsidP="00995C1D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E6698C">
              <w:rPr>
                <w:rFonts w:ascii="Bookman Old Style" w:hAnsi="Bookman Old Style"/>
                <w:b/>
                <w:bCs/>
              </w:rPr>
              <w:t>(the proponent)</w:t>
            </w:r>
          </w:p>
        </w:tc>
        <w:tc>
          <w:tcPr>
            <w:tcW w:w="1525" w:type="dxa"/>
            <w:shd w:val="clear" w:color="auto" w:fill="FFFFFF" w:themeFill="background1"/>
          </w:tcPr>
          <w:p w14:paraId="68F91598" w14:textId="77777777" w:rsidR="00995C1D" w:rsidRPr="00E6698C" w:rsidRDefault="00995C1D" w:rsidP="00995C1D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36BE5311" w14:textId="77777777" w:rsidR="00995C1D" w:rsidRPr="00E6698C" w:rsidRDefault="00995C1D" w:rsidP="00995C1D">
            <w:pPr>
              <w:jc w:val="both"/>
              <w:rPr>
                <w:rFonts w:ascii="Bookman Old Style" w:hAnsi="Bookman Old Style"/>
              </w:rPr>
            </w:pPr>
          </w:p>
        </w:tc>
      </w:tr>
      <w:tr w:rsidR="00A624CF" w:rsidRPr="00E6698C" w14:paraId="6D5FB7CA" w14:textId="77777777" w:rsidTr="002C4A34">
        <w:trPr>
          <w:trHeight w:val="611"/>
        </w:trPr>
        <w:tc>
          <w:tcPr>
            <w:tcW w:w="1868" w:type="dxa"/>
            <w:vMerge w:val="restart"/>
            <w:shd w:val="clear" w:color="auto" w:fill="FFFFFF" w:themeFill="background1"/>
            <w:vAlign w:val="center"/>
          </w:tcPr>
          <w:p w14:paraId="2123AC88" w14:textId="5782AF5F" w:rsidR="00A624CF" w:rsidRPr="00E6698C" w:rsidRDefault="00A624CF" w:rsidP="00995C1D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Checked and Reviewed by:</w:t>
            </w:r>
          </w:p>
        </w:tc>
        <w:tc>
          <w:tcPr>
            <w:tcW w:w="4357" w:type="dxa"/>
            <w:gridSpan w:val="2"/>
            <w:shd w:val="clear" w:color="auto" w:fill="FFFFFF" w:themeFill="background1"/>
            <w:vAlign w:val="center"/>
          </w:tcPr>
          <w:p w14:paraId="3D28BAAB" w14:textId="77777777" w:rsidR="00A624CF" w:rsidRPr="00E6698C" w:rsidRDefault="00A624CF" w:rsidP="00995C1D">
            <w:pPr>
              <w:spacing w:line="23" w:lineRule="atLeast"/>
              <w:jc w:val="center"/>
              <w:rPr>
                <w:rFonts w:ascii="Bookman Old Style" w:hAnsi="Bookman Old Style"/>
                <w:i/>
              </w:rPr>
            </w:pPr>
            <w:r w:rsidRPr="00E6698C">
              <w:rPr>
                <w:rFonts w:ascii="Bookman Old Style" w:hAnsi="Bookman Old Style" w:cs="Arial"/>
                <w:b/>
                <w:bCs/>
              </w:rPr>
              <w:t>FLORENCE F. ESPARRAGO</w:t>
            </w:r>
            <w:r w:rsidRPr="00E6698C">
              <w:rPr>
                <w:rFonts w:ascii="Bookman Old Style" w:hAnsi="Bookman Old Style"/>
                <w:i/>
              </w:rPr>
              <w:t xml:space="preserve"> </w:t>
            </w:r>
          </w:p>
          <w:p w14:paraId="709E93CD" w14:textId="35913799" w:rsidR="00A624CF" w:rsidRPr="00E6698C" w:rsidRDefault="00A624CF" w:rsidP="00995C1D">
            <w:pPr>
              <w:jc w:val="center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 w:cs="Arial"/>
              </w:rPr>
              <w:t>SEPS-HRD</w:t>
            </w:r>
          </w:p>
        </w:tc>
        <w:tc>
          <w:tcPr>
            <w:tcW w:w="1525" w:type="dxa"/>
            <w:shd w:val="clear" w:color="auto" w:fill="FFFFFF" w:themeFill="background1"/>
          </w:tcPr>
          <w:p w14:paraId="0E991ABC" w14:textId="77777777" w:rsidR="00A624CF" w:rsidRPr="00E6698C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22A34A22" w14:textId="77777777" w:rsidR="00A624CF" w:rsidRPr="00E6698C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</w:tr>
      <w:tr w:rsidR="00A624CF" w:rsidRPr="00E6698C" w14:paraId="5B7BED0C" w14:textId="77777777" w:rsidTr="002C4A34">
        <w:trPr>
          <w:trHeight w:val="611"/>
        </w:trPr>
        <w:tc>
          <w:tcPr>
            <w:tcW w:w="1868" w:type="dxa"/>
            <w:vMerge/>
            <w:shd w:val="clear" w:color="auto" w:fill="FFFFFF" w:themeFill="background1"/>
          </w:tcPr>
          <w:p w14:paraId="7D2264C5" w14:textId="7C036D77" w:rsidR="00A624CF" w:rsidRPr="00E6698C" w:rsidRDefault="00A624CF" w:rsidP="00995C1D">
            <w:pPr>
              <w:rPr>
                <w:rFonts w:ascii="Bookman Old Style" w:hAnsi="Bookman Old Style"/>
              </w:rPr>
            </w:pP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6E476E4A" w14:textId="5CC9BC3D" w:rsidR="00A624CF" w:rsidRPr="00E6698C" w:rsidRDefault="00A624CF" w:rsidP="00995C1D">
            <w:pPr>
              <w:spacing w:line="23" w:lineRule="atLeast"/>
              <w:jc w:val="center"/>
              <w:rPr>
                <w:rFonts w:ascii="Bookman Old Style" w:hAnsi="Bookman Old Style"/>
                <w:b/>
                <w:lang w:val="id-ID"/>
              </w:rPr>
            </w:pPr>
            <w:r w:rsidRPr="00E6698C">
              <w:rPr>
                <w:rFonts w:ascii="Bookman Old Style" w:hAnsi="Bookman Old Style"/>
                <w:b/>
              </w:rPr>
              <w:t>ROMMEL S. DE GRACIA PhD</w:t>
            </w:r>
            <w:r w:rsidR="00E6698C">
              <w:rPr>
                <w:rFonts w:ascii="Bookman Old Style" w:hAnsi="Bookman Old Style"/>
                <w:b/>
                <w:lang w:val="id-ID"/>
              </w:rPr>
              <w:t>, CESE</w:t>
            </w:r>
          </w:p>
          <w:p w14:paraId="2B80C1A5" w14:textId="282E6E8A" w:rsidR="00A624CF" w:rsidRPr="00E6698C" w:rsidRDefault="00A624CF" w:rsidP="00995C1D">
            <w:pPr>
              <w:jc w:val="center"/>
              <w:rPr>
                <w:rFonts w:ascii="Bookman Old Style" w:hAnsi="Bookman Old Style"/>
                <w:lang w:val="id-ID"/>
              </w:rPr>
            </w:pPr>
            <w:r w:rsidRPr="00E6698C">
              <w:rPr>
                <w:rFonts w:ascii="Bookman Old Style" w:hAnsi="Bookman Old Style"/>
              </w:rPr>
              <w:t>SEPS-PAR</w:t>
            </w:r>
            <w:r w:rsidR="00E6698C">
              <w:rPr>
                <w:rFonts w:ascii="Bookman Old Style" w:hAnsi="Bookman Old Style"/>
                <w:lang w:val="id-ID"/>
              </w:rPr>
              <w:t>/OIC, CID Chief</w:t>
            </w:r>
          </w:p>
        </w:tc>
        <w:tc>
          <w:tcPr>
            <w:tcW w:w="1525" w:type="dxa"/>
            <w:shd w:val="clear" w:color="auto" w:fill="FFFFFF" w:themeFill="background1"/>
          </w:tcPr>
          <w:p w14:paraId="059195F6" w14:textId="77777777" w:rsidR="00A624CF" w:rsidRPr="00E6698C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3D32A8A1" w14:textId="77777777" w:rsidR="00A624CF" w:rsidRPr="00E6698C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E6698C" w14:paraId="2412B055" w14:textId="77777777" w:rsidTr="002C4A34">
        <w:trPr>
          <w:trHeight w:val="611"/>
        </w:trPr>
        <w:tc>
          <w:tcPr>
            <w:tcW w:w="1868" w:type="dxa"/>
            <w:vMerge/>
            <w:shd w:val="clear" w:color="auto" w:fill="FFFFFF" w:themeFill="background1"/>
          </w:tcPr>
          <w:p w14:paraId="4EEDF5E7" w14:textId="77777777" w:rsidR="00AB415B" w:rsidRPr="00E6698C" w:rsidRDefault="00AB415B" w:rsidP="00AB415B">
            <w:pPr>
              <w:rPr>
                <w:rFonts w:ascii="Bookman Old Style" w:hAnsi="Bookman Old Style"/>
              </w:rPr>
            </w:pP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3F502BEC" w14:textId="77777777" w:rsidR="00AB415B" w:rsidRPr="00E6698C" w:rsidRDefault="00AB415B" w:rsidP="00AB415B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E6698C">
              <w:rPr>
                <w:rFonts w:ascii="Bookman Old Style" w:hAnsi="Bookman Old Style" w:cs="Times New Roman"/>
                <w:b/>
              </w:rPr>
              <w:t>ROMULO S. ANCHETA PhD</w:t>
            </w:r>
          </w:p>
          <w:p w14:paraId="01B1DB26" w14:textId="77777777" w:rsidR="00AB415B" w:rsidRPr="00E6698C" w:rsidRDefault="00AB415B" w:rsidP="00AB415B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</w:rPr>
              <w:t xml:space="preserve">SGOD Chief </w:t>
            </w: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for areas under SGOD)</w:t>
            </w:r>
          </w:p>
          <w:p w14:paraId="1F30EF30" w14:textId="77777777" w:rsidR="00AB415B" w:rsidRPr="00E6698C" w:rsidRDefault="00AB415B" w:rsidP="00AB415B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</w:p>
          <w:p w14:paraId="3354C8A0" w14:textId="77777777" w:rsidR="00AB415B" w:rsidRPr="00E6698C" w:rsidRDefault="00AB415B" w:rsidP="00AB415B">
            <w:pPr>
              <w:jc w:val="center"/>
              <w:rPr>
                <w:rFonts w:ascii="Bookman Old Style" w:hAnsi="Bookman Old Style" w:cs="Times New Roman"/>
                <w:bCs/>
                <w:i/>
                <w:iCs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for areas under CID, this part will be temporarily omitted, the ASDS will sign under recommending approval</w:t>
            </w:r>
          </w:p>
          <w:p w14:paraId="19FF81FA" w14:textId="56A177D8" w:rsidR="00AB415B" w:rsidRPr="00E6698C" w:rsidRDefault="00AB415B" w:rsidP="00AB415B">
            <w:pPr>
              <w:jc w:val="center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 w:cs="Times New Roman"/>
                <w:bCs/>
                <w:i/>
                <w:iCs/>
              </w:rPr>
              <w:t>(for areas under the OSDS, the unit head will sign)</w:t>
            </w:r>
          </w:p>
        </w:tc>
        <w:tc>
          <w:tcPr>
            <w:tcW w:w="1525" w:type="dxa"/>
            <w:shd w:val="clear" w:color="auto" w:fill="FFFFFF" w:themeFill="background1"/>
          </w:tcPr>
          <w:p w14:paraId="7A2A0C3D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3A2477BF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E6698C" w14:paraId="3FD280C0" w14:textId="77777777" w:rsidTr="002C4A34">
        <w:trPr>
          <w:trHeight w:val="611"/>
        </w:trPr>
        <w:tc>
          <w:tcPr>
            <w:tcW w:w="1868" w:type="dxa"/>
            <w:shd w:val="clear" w:color="auto" w:fill="FFFFFF" w:themeFill="background1"/>
          </w:tcPr>
          <w:p w14:paraId="38859358" w14:textId="1A152269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Recommending Approval:</w:t>
            </w: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3943321F" w14:textId="77777777" w:rsidR="00AB415B" w:rsidRPr="00E6698C" w:rsidRDefault="00AB415B" w:rsidP="00AB415B">
            <w:pPr>
              <w:spacing w:line="23" w:lineRule="atLeast"/>
              <w:jc w:val="center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ADONIS C. CEPEREZ EdD, CESE</w:t>
            </w:r>
          </w:p>
          <w:p w14:paraId="77725694" w14:textId="61E6AD72" w:rsidR="00AB415B" w:rsidRPr="00E6698C" w:rsidRDefault="00AB415B" w:rsidP="00AB415B">
            <w:pPr>
              <w:jc w:val="center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i/>
              </w:rPr>
              <w:t>Assistant Schools Division Superintendent</w:t>
            </w:r>
          </w:p>
        </w:tc>
        <w:tc>
          <w:tcPr>
            <w:tcW w:w="1525" w:type="dxa"/>
            <w:shd w:val="clear" w:color="auto" w:fill="FFFFFF" w:themeFill="background1"/>
          </w:tcPr>
          <w:p w14:paraId="78707422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0D242CAC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E6698C" w14:paraId="503F6266" w14:textId="77777777" w:rsidTr="00B27CF1">
        <w:trPr>
          <w:trHeight w:val="611"/>
        </w:trPr>
        <w:tc>
          <w:tcPr>
            <w:tcW w:w="1868" w:type="dxa"/>
            <w:shd w:val="clear" w:color="auto" w:fill="FFFFFF" w:themeFill="background1"/>
          </w:tcPr>
          <w:p w14:paraId="5E8D7446" w14:textId="1F8ACB9A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Approved:</w:t>
            </w: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54ECC2A6" w14:textId="77777777" w:rsidR="00AB415B" w:rsidRPr="00E6698C" w:rsidRDefault="00AB415B" w:rsidP="00AB415B">
            <w:pPr>
              <w:jc w:val="center"/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>ORLANDO E. MANUEL PhD, CESO V</w:t>
            </w:r>
          </w:p>
          <w:p w14:paraId="73B283A8" w14:textId="19F434BF" w:rsidR="00AB415B" w:rsidRPr="00E6698C" w:rsidRDefault="00AB415B" w:rsidP="00AB415B">
            <w:pPr>
              <w:jc w:val="center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  <w:i/>
              </w:rPr>
              <w:t>Schools Division Superintendent</w:t>
            </w:r>
          </w:p>
        </w:tc>
        <w:tc>
          <w:tcPr>
            <w:tcW w:w="1525" w:type="dxa"/>
            <w:shd w:val="clear" w:color="auto" w:fill="FFFFFF" w:themeFill="background1"/>
          </w:tcPr>
          <w:p w14:paraId="2271C942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02429AF5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E6698C" w14:paraId="3F57F9F0" w14:textId="77777777" w:rsidTr="00B27CF1">
        <w:trPr>
          <w:trHeight w:val="863"/>
        </w:trPr>
        <w:tc>
          <w:tcPr>
            <w:tcW w:w="3748" w:type="dxa"/>
            <w:gridSpan w:val="2"/>
          </w:tcPr>
          <w:p w14:paraId="7BE91F05" w14:textId="77777777" w:rsidR="00AB415B" w:rsidRPr="00E6698C" w:rsidRDefault="00AB415B" w:rsidP="00AB415B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/>
              </w:rPr>
              <w:t xml:space="preserve">ATTACHMENTS </w:t>
            </w:r>
            <w:r w:rsidRPr="00E6698C">
              <w:rPr>
                <w:rFonts w:ascii="Bookman Old Style" w:hAnsi="Bookman Old Style"/>
                <w:i/>
              </w:rPr>
              <w:t>(accomplish all applicable)</w:t>
            </w:r>
          </w:p>
        </w:tc>
        <w:tc>
          <w:tcPr>
            <w:tcW w:w="5427" w:type="dxa"/>
            <w:gridSpan w:val="3"/>
          </w:tcPr>
          <w:p w14:paraId="39580378" w14:textId="41B5B4F3" w:rsidR="00AB415B" w:rsidRPr="00E6698C" w:rsidRDefault="00AB415B" w:rsidP="00AB415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 xml:space="preserve">Approved Action Plan Proposal </w:t>
            </w:r>
          </w:p>
          <w:p w14:paraId="0089E7CB" w14:textId="36A86292" w:rsidR="00AB415B" w:rsidRPr="00E6698C" w:rsidRDefault="00AB415B" w:rsidP="00AB415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Pertinent documents, expected outputs and other Means of Verification (MOVs) based on proposed Action Plan</w:t>
            </w:r>
          </w:p>
          <w:p w14:paraId="687350B5" w14:textId="62C7E888" w:rsidR="00AB415B" w:rsidRPr="00E6698C" w:rsidRDefault="00AB415B" w:rsidP="00AB415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Documentation (2-3 pages with max. of 4-5 captioned pictures per page)</w:t>
            </w:r>
          </w:p>
          <w:p w14:paraId="5E32295C" w14:textId="77777777" w:rsidR="00AB415B" w:rsidRPr="00E6698C" w:rsidRDefault="00AB415B" w:rsidP="00AB415B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Bookman Old Style" w:hAnsi="Bookman Old Style"/>
                <w:i/>
              </w:rPr>
            </w:pPr>
            <w:r w:rsidRPr="00E6698C">
              <w:rPr>
                <w:rFonts w:ascii="Bookman Old Style" w:hAnsi="Bookman Old Style"/>
                <w:i/>
              </w:rPr>
              <w:t>Others (Program, Invitation, Communication letters, etc.</w:t>
            </w:r>
          </w:p>
          <w:p w14:paraId="6703980D" w14:textId="0BC28B22" w:rsidR="00AB415B" w:rsidRPr="00E6698C" w:rsidRDefault="00AB415B" w:rsidP="00AB415B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Bookman Old Style" w:hAnsi="Bookman Old Style"/>
                <w:i/>
              </w:rPr>
            </w:pPr>
            <w:r w:rsidRPr="00E6698C">
              <w:rPr>
                <w:rFonts w:ascii="Bookman Old Style" w:hAnsi="Bookman Old Style"/>
                <w:i/>
              </w:rPr>
              <w:t>Photocopy of Certification of the utilization of the project within the school / office duly signed by the Head of Office / School</w:t>
            </w:r>
          </w:p>
          <w:p w14:paraId="4D76AAED" w14:textId="3EF47E91" w:rsidR="00AB415B" w:rsidRPr="00E6698C" w:rsidRDefault="00AB415B" w:rsidP="00AB415B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Bookman Old Style" w:hAnsi="Bookman Old Style"/>
                <w:i/>
              </w:rPr>
            </w:pPr>
            <w:r w:rsidRPr="00E6698C">
              <w:rPr>
                <w:rFonts w:ascii="Bookman Old Style" w:hAnsi="Bookman Old Style"/>
                <w:i/>
              </w:rPr>
              <w:t>Photocopy of Certification of Adoption by another school /office duly signed by the Head of Office / School, if there is, together with attached completion report of the school / office that adopted the project</w:t>
            </w:r>
          </w:p>
          <w:p w14:paraId="2AEC1E6D" w14:textId="6F554AF3" w:rsidR="00AB415B" w:rsidRPr="00E6698C" w:rsidRDefault="00AB415B" w:rsidP="00AB415B">
            <w:pPr>
              <w:pStyle w:val="ListParagraph"/>
              <w:spacing w:before="240" w:line="276" w:lineRule="auto"/>
              <w:rPr>
                <w:rFonts w:ascii="Bookman Old Style" w:hAnsi="Bookman Old Style"/>
                <w:i/>
              </w:rPr>
            </w:pPr>
          </w:p>
        </w:tc>
      </w:tr>
      <w:tr w:rsidR="00AB415B" w:rsidRPr="00E6698C" w14:paraId="0DC34C1E" w14:textId="77777777" w:rsidTr="00B27CF1">
        <w:trPr>
          <w:trHeight w:val="863"/>
        </w:trPr>
        <w:tc>
          <w:tcPr>
            <w:tcW w:w="3748" w:type="dxa"/>
            <w:gridSpan w:val="2"/>
          </w:tcPr>
          <w:p w14:paraId="75D64C65" w14:textId="084286CB" w:rsidR="00AB415B" w:rsidRPr="00E6698C" w:rsidRDefault="00AB415B" w:rsidP="00AB415B">
            <w:pPr>
              <w:rPr>
                <w:rFonts w:ascii="Bookman Old Style" w:hAnsi="Bookman Old Style"/>
                <w:b/>
              </w:rPr>
            </w:pPr>
            <w:r w:rsidRPr="00E6698C">
              <w:rPr>
                <w:rFonts w:ascii="Bookman Old Style" w:hAnsi="Bookman Old Style"/>
                <w:bCs/>
              </w:rPr>
              <w:t>Document Packaging</w:t>
            </w:r>
          </w:p>
        </w:tc>
        <w:tc>
          <w:tcPr>
            <w:tcW w:w="5427" w:type="dxa"/>
            <w:gridSpan w:val="3"/>
          </w:tcPr>
          <w:p w14:paraId="7B39C74D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The Action Plan proposal must be:</w:t>
            </w:r>
          </w:p>
          <w:p w14:paraId="729FBF98" w14:textId="66920B4D" w:rsidR="00AB415B" w:rsidRPr="00E6698C" w:rsidRDefault="00AB415B" w:rsidP="00AB415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 xml:space="preserve">Stapled in an A4 </w:t>
            </w:r>
            <w:r w:rsidRPr="00E6698C">
              <w:rPr>
                <w:rFonts w:ascii="Bookman Old Style" w:hAnsi="Bookman Old Style"/>
                <w:b/>
                <w:bCs/>
              </w:rPr>
              <w:t>RED</w:t>
            </w:r>
            <w:r w:rsidRPr="00E6698C">
              <w:rPr>
                <w:rFonts w:ascii="Bookman Old Style" w:hAnsi="Bookman Old Style"/>
              </w:rPr>
              <w:t xml:space="preserve"> transparent folder (no slide), </w:t>
            </w:r>
            <w:r w:rsidRPr="00E6698C">
              <w:rPr>
                <w:rFonts w:ascii="Bookman Old Style" w:hAnsi="Bookman Old Style"/>
                <w:i/>
              </w:rPr>
              <w:t>Bookman Old Style</w:t>
            </w:r>
            <w:r w:rsidRPr="00E6698C">
              <w:rPr>
                <w:rFonts w:ascii="Bookman Old Style" w:hAnsi="Bookman Old Style"/>
              </w:rPr>
              <w:t xml:space="preserve"> font for the document</w:t>
            </w:r>
          </w:p>
          <w:p w14:paraId="75861656" w14:textId="77777777" w:rsidR="00AB415B" w:rsidRPr="00E6698C" w:rsidRDefault="00AB415B" w:rsidP="00AB415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with transmittal letter addressed to the SDS</w:t>
            </w:r>
          </w:p>
          <w:p w14:paraId="3413E5A4" w14:textId="77777777" w:rsidR="00AB415B" w:rsidRPr="00E6698C" w:rsidRDefault="00AB415B" w:rsidP="00AB415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Bookman Old Style" w:hAnsi="Bookman Old Style"/>
              </w:rPr>
            </w:pPr>
          </w:p>
          <w:p w14:paraId="7A5D9CEA" w14:textId="77777777" w:rsidR="00AB415B" w:rsidRPr="00E6698C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>The completion/terminal report must be:</w:t>
            </w:r>
          </w:p>
          <w:p w14:paraId="7459C320" w14:textId="28DBAA83" w:rsidR="00AB415B" w:rsidRPr="00E6698C" w:rsidRDefault="00AB415B" w:rsidP="00AB415B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 xml:space="preserve">well-packaged, in </w:t>
            </w:r>
            <w:r w:rsidRPr="00E6698C">
              <w:rPr>
                <w:rFonts w:ascii="Bookman Old Style" w:hAnsi="Bookman Old Style"/>
                <w:b/>
                <w:bCs/>
              </w:rPr>
              <w:t>RED</w:t>
            </w:r>
            <w:r w:rsidRPr="00E6698C">
              <w:rPr>
                <w:rFonts w:ascii="Bookman Old Style" w:hAnsi="Bookman Old Style"/>
              </w:rPr>
              <w:t xml:space="preserve"> ring bound, A4, </w:t>
            </w:r>
            <w:r w:rsidRPr="00E6698C">
              <w:rPr>
                <w:rFonts w:ascii="Bookman Old Style" w:hAnsi="Bookman Old Style"/>
                <w:i/>
              </w:rPr>
              <w:t>Bookman Old Style</w:t>
            </w:r>
            <w:r w:rsidRPr="00E6698C">
              <w:rPr>
                <w:rFonts w:ascii="Bookman Old Style" w:hAnsi="Bookman Old Style"/>
              </w:rPr>
              <w:t xml:space="preserve"> font for the document</w:t>
            </w:r>
          </w:p>
          <w:p w14:paraId="329FA839" w14:textId="77777777" w:rsidR="00AB415B" w:rsidRPr="00E6698C" w:rsidRDefault="00AB415B" w:rsidP="00AB415B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Bookman Old Style" w:hAnsi="Bookman Old Style"/>
              </w:rPr>
            </w:pPr>
            <w:r w:rsidRPr="00E6698C">
              <w:rPr>
                <w:rFonts w:ascii="Bookman Old Style" w:hAnsi="Bookman Old Style"/>
              </w:rPr>
              <w:t xml:space="preserve">properly labeled with ear tabs with transmittal letter addressed to the Schools Division Superintendent </w:t>
            </w:r>
          </w:p>
          <w:p w14:paraId="393DAA84" w14:textId="77777777" w:rsidR="00AB415B" w:rsidRPr="00E6698C" w:rsidRDefault="00AB415B" w:rsidP="00AB415B">
            <w:pPr>
              <w:pStyle w:val="ListParagraph"/>
              <w:spacing w:line="276" w:lineRule="auto"/>
              <w:rPr>
                <w:rFonts w:ascii="Bookman Old Style" w:hAnsi="Bookman Old Style"/>
              </w:rPr>
            </w:pPr>
          </w:p>
        </w:tc>
      </w:tr>
    </w:tbl>
    <w:p w14:paraId="5A7476CB" w14:textId="77777777" w:rsidR="00F66F4E" w:rsidRPr="00E6698C" w:rsidRDefault="00F66F4E" w:rsidP="002E2A26">
      <w:pPr>
        <w:rPr>
          <w:rFonts w:ascii="Bookman Old Style" w:hAnsi="Bookman Old Style" w:cs="Times New Roman"/>
          <w:b/>
          <w:i/>
          <w:iCs/>
        </w:rPr>
      </w:pPr>
    </w:p>
    <w:p w14:paraId="7A94A7A2" w14:textId="77777777" w:rsidR="006C5F1B" w:rsidRPr="00E6698C" w:rsidRDefault="006C5F1B" w:rsidP="002E2A26">
      <w:pPr>
        <w:rPr>
          <w:rFonts w:ascii="Bookman Old Style" w:hAnsi="Bookman Old Style" w:cs="Times New Roman"/>
          <w:b/>
          <w:i/>
          <w:iCs/>
        </w:rPr>
      </w:pPr>
    </w:p>
    <w:p w14:paraId="1488130B" w14:textId="77777777" w:rsidR="006C5F1B" w:rsidRPr="00E6698C" w:rsidRDefault="006C5F1B" w:rsidP="002E2A26">
      <w:pPr>
        <w:rPr>
          <w:rFonts w:ascii="Bookman Old Style" w:hAnsi="Bookman Old Style" w:cs="Times New Roman"/>
          <w:b/>
          <w:i/>
          <w:iCs/>
        </w:rPr>
      </w:pPr>
    </w:p>
    <w:sectPr w:rsidR="006C5F1B" w:rsidRPr="00E6698C" w:rsidSect="00253DD3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5B2C3" w14:textId="77777777" w:rsidR="005A1A3A" w:rsidRDefault="005A1A3A" w:rsidP="00DF289E">
      <w:pPr>
        <w:spacing w:after="0" w:line="240" w:lineRule="auto"/>
      </w:pPr>
      <w:r>
        <w:separator/>
      </w:r>
    </w:p>
  </w:endnote>
  <w:endnote w:type="continuationSeparator" w:id="0">
    <w:p w14:paraId="61F4C405" w14:textId="77777777" w:rsidR="005A1A3A" w:rsidRDefault="005A1A3A" w:rsidP="00DF2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libri"/>
    <w:panose1 w:val="02020502050506020301"/>
    <w:charset w:val="00"/>
    <w:family w:val="roman"/>
    <w:pitch w:val="variable"/>
    <w:sig w:usb0="800000AF" w:usb1="5000204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96B97" w14:textId="672CD5AD" w:rsidR="00A61E93" w:rsidRPr="00714457" w:rsidRDefault="00B21560" w:rsidP="00A61E93">
    <w:pPr>
      <w:pStyle w:val="Footer"/>
      <w:pBdr>
        <w:bottom w:val="single" w:sz="12" w:space="0" w:color="auto"/>
      </w:pBdr>
      <w:rPr>
        <w:sz w:val="2"/>
        <w:szCs w:val="10"/>
      </w:rPr>
    </w:pPr>
    <w:bookmarkStart w:id="0" w:name="_Hlk25936932"/>
    <w:bookmarkStart w:id="1" w:name="_Hlk25936933"/>
    <w:bookmarkStart w:id="2" w:name="_Hlk25937122"/>
    <w:bookmarkStart w:id="3" w:name="_Hlk25937123"/>
    <w:bookmarkStart w:id="4" w:name="_Hlk26870414"/>
    <w:bookmarkStart w:id="5" w:name="_Hlk26870415"/>
    <w:r>
      <w:rPr>
        <w:noProof/>
        <w:sz w:val="2"/>
        <w:szCs w:val="10"/>
        <w:lang w:eastAsia="en-PH"/>
      </w:rPr>
      <w:drawing>
        <wp:anchor distT="0" distB="0" distL="114300" distR="114300" simplePos="0" relativeHeight="251657728" behindDoc="1" locked="0" layoutInCell="1" allowOverlap="1" wp14:anchorId="6A5FBA6D" wp14:editId="44D26609">
          <wp:simplePos x="0" y="0"/>
          <wp:positionH relativeFrom="column">
            <wp:posOffset>-54449</wp:posOffset>
          </wp:positionH>
          <wp:positionV relativeFrom="paragraph">
            <wp:posOffset>-20955</wp:posOffset>
          </wp:positionV>
          <wp:extent cx="1180891" cy="612017"/>
          <wp:effectExtent l="0" t="0" r="0" b="0"/>
          <wp:wrapNone/>
          <wp:docPr id="8695699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120975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0891" cy="6120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bookmarkEnd w:id="1"/>
  <w:bookmarkEnd w:id="2"/>
  <w:bookmarkEnd w:id="3"/>
  <w:bookmarkEnd w:id="4"/>
  <w:bookmarkEnd w:id="5"/>
  <w:p w14:paraId="7147DE0F" w14:textId="70C0411D" w:rsidR="00B21560" w:rsidRPr="00B21560" w:rsidRDefault="00014CA3" w:rsidP="000E67BB">
    <w:pPr>
      <w:pStyle w:val="Footer"/>
      <w:ind w:firstLine="2880"/>
      <w:rPr>
        <w:rFonts w:ascii="Helvetica" w:hAnsi="Helvetica" w:cs="Helvetica"/>
        <w:sz w:val="16"/>
        <w:szCs w:val="18"/>
      </w:rPr>
    </w:pPr>
    <w:r>
      <w:rPr>
        <w:b/>
        <w:bCs/>
        <w:noProof/>
        <w:lang w:eastAsia="en-PH"/>
      </w:rPr>
      <w:drawing>
        <wp:anchor distT="0" distB="0" distL="114300" distR="114300" simplePos="0" relativeHeight="251660800" behindDoc="0" locked="0" layoutInCell="1" allowOverlap="1" wp14:anchorId="18E3574E" wp14:editId="59CF4A05">
          <wp:simplePos x="0" y="0"/>
          <wp:positionH relativeFrom="column">
            <wp:posOffset>1691545</wp:posOffset>
          </wp:positionH>
          <wp:positionV relativeFrom="paragraph">
            <wp:posOffset>6350</wp:posOffset>
          </wp:positionV>
          <wp:extent cx="129540" cy="129540"/>
          <wp:effectExtent l="0" t="0" r="3810" b="3810"/>
          <wp:wrapNone/>
          <wp:docPr id="25223760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" cy="12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  <w:szCs w:val="24"/>
        <w:lang w:eastAsia="en-PH"/>
      </w:rPr>
      <w:drawing>
        <wp:anchor distT="0" distB="0" distL="114300" distR="114300" simplePos="0" relativeHeight="251658752" behindDoc="0" locked="0" layoutInCell="1" allowOverlap="1" wp14:anchorId="3C8A0729" wp14:editId="4524A979">
          <wp:simplePos x="0" y="0"/>
          <wp:positionH relativeFrom="margin">
            <wp:posOffset>1162355</wp:posOffset>
          </wp:positionH>
          <wp:positionV relativeFrom="paragraph">
            <wp:posOffset>18415</wp:posOffset>
          </wp:positionV>
          <wp:extent cx="474854" cy="472656"/>
          <wp:effectExtent l="0" t="0" r="1905" b="3810"/>
          <wp:wrapNone/>
          <wp:docPr id="1699308503" name="Picture 1699308503" descr="A logo of a schoo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logo of a school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4854" cy="472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4E8E">
      <w:rPr>
        <w:rFonts w:ascii="Helvetica" w:hAnsi="Helvetica" w:cs="Helvetica"/>
        <w:b/>
        <w:sz w:val="18"/>
        <w:szCs w:val="20"/>
      </w:rPr>
      <w:t xml:space="preserve"> </w:t>
    </w:r>
    <w:r w:rsidR="00B21560" w:rsidRPr="00B21560">
      <w:rPr>
        <w:rFonts w:ascii="Helvetica" w:hAnsi="Helvetica" w:cs="Helvetica"/>
        <w:b/>
        <w:sz w:val="18"/>
        <w:szCs w:val="20"/>
      </w:rPr>
      <w:t xml:space="preserve">Address: </w:t>
    </w:r>
    <w:hyperlink r:id="rId4" w:history="1">
      <w:r w:rsidR="00B21560" w:rsidRPr="009D2B71">
        <w:rPr>
          <w:rStyle w:val="Hyperlink"/>
          <w:rFonts w:ascii="Helvetica" w:hAnsi="Helvetica" w:cs="Helvetica"/>
          <w:color w:val="000000" w:themeColor="text1"/>
          <w:sz w:val="16"/>
          <w:szCs w:val="18"/>
          <w:u w:val="none"/>
        </w:rPr>
        <w:t>Quezon St., Don Domingo Maddela, Bayombong, Nueva</w:t>
      </w:r>
      <w:r w:rsidR="000E67BB" w:rsidRPr="009D2B71">
        <w:rPr>
          <w:rStyle w:val="Hyperlink"/>
          <w:rFonts w:ascii="Helvetica" w:hAnsi="Helvetica" w:cs="Helvetica"/>
          <w:color w:val="000000" w:themeColor="text1"/>
          <w:sz w:val="16"/>
          <w:szCs w:val="18"/>
          <w:u w:val="none"/>
        </w:rPr>
        <w:t xml:space="preserve"> </w:t>
      </w:r>
      <w:r w:rsidR="00B21560" w:rsidRPr="009D2B71">
        <w:rPr>
          <w:rStyle w:val="Hyperlink"/>
          <w:rFonts w:ascii="Helvetica" w:hAnsi="Helvetica" w:cs="Helvetica"/>
          <w:color w:val="000000" w:themeColor="text1"/>
          <w:sz w:val="16"/>
          <w:szCs w:val="18"/>
          <w:u w:val="none"/>
        </w:rPr>
        <w:t>Vizcaya</w:t>
      </w:r>
    </w:hyperlink>
    <w:r w:rsidR="00C2206B">
      <w:t xml:space="preserve">, </w:t>
    </w:r>
    <w:r w:rsidR="00C2206B" w:rsidRPr="00C2206B">
      <w:rPr>
        <w:sz w:val="18"/>
        <w:szCs w:val="18"/>
      </w:rPr>
      <w:t>3700</w:t>
    </w:r>
  </w:p>
  <w:p w14:paraId="6D1EC894" w14:textId="614DEAB7" w:rsidR="00B21560" w:rsidRPr="00B21560" w:rsidRDefault="00594E8E" w:rsidP="00B21560">
    <w:pPr>
      <w:pStyle w:val="Footer"/>
      <w:ind w:firstLine="1170"/>
      <w:rPr>
        <w:rFonts w:ascii="Helvetica" w:hAnsi="Helvetica" w:cs="Helvetica"/>
        <w:sz w:val="18"/>
        <w:szCs w:val="20"/>
      </w:rPr>
    </w:pPr>
    <w:r>
      <w:rPr>
        <w:b/>
        <w:bCs/>
        <w:noProof/>
        <w:lang w:eastAsia="en-PH"/>
      </w:rPr>
      <w:drawing>
        <wp:anchor distT="0" distB="0" distL="114300" distR="114300" simplePos="0" relativeHeight="251662848" behindDoc="1" locked="0" layoutInCell="1" allowOverlap="1" wp14:anchorId="7D1C3E90" wp14:editId="4DE3130A">
          <wp:simplePos x="0" y="0"/>
          <wp:positionH relativeFrom="column">
            <wp:posOffset>1704435</wp:posOffset>
          </wp:positionH>
          <wp:positionV relativeFrom="paragraph">
            <wp:posOffset>19685</wp:posOffset>
          </wp:positionV>
          <wp:extent cx="114300" cy="114300"/>
          <wp:effectExtent l="0" t="0" r="0" b="0"/>
          <wp:wrapNone/>
          <wp:docPr id="119652464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1560" w:rsidRPr="00B21560">
      <w:rPr>
        <w:rFonts w:ascii="Helvetica" w:hAnsi="Helvetica" w:cs="Helvetica"/>
        <w:b/>
        <w:sz w:val="18"/>
        <w:szCs w:val="20"/>
      </w:rPr>
      <w:t xml:space="preserve">                                  </w:t>
    </w:r>
    <w:r>
      <w:rPr>
        <w:rFonts w:ascii="Helvetica" w:hAnsi="Helvetica" w:cs="Helvetica"/>
        <w:b/>
        <w:sz w:val="18"/>
        <w:szCs w:val="20"/>
      </w:rPr>
      <w:t xml:space="preserve"> </w:t>
    </w:r>
    <w:r w:rsidR="00DE4FAC">
      <w:rPr>
        <w:rFonts w:ascii="Helvetica" w:hAnsi="Helvetica" w:cs="Helvetica"/>
        <w:b/>
        <w:sz w:val="18"/>
        <w:szCs w:val="20"/>
      </w:rPr>
      <w:t xml:space="preserve">Cellphone No: ● </w:t>
    </w:r>
    <w:r w:rsidR="00DE4FAC">
      <w:rPr>
        <w:rFonts w:ascii="Helvetica" w:hAnsi="Helvetica" w:cs="Helvetica"/>
        <w:bCs/>
        <w:sz w:val="18"/>
        <w:szCs w:val="20"/>
      </w:rPr>
      <w:t xml:space="preserve">+63 </w:t>
    </w:r>
    <w:r w:rsidR="00DE4FAC" w:rsidRPr="00DE4FAC">
      <w:rPr>
        <w:rFonts w:ascii="Helvetica" w:hAnsi="Helvetica" w:cs="Helvetica"/>
        <w:bCs/>
        <w:sz w:val="18"/>
        <w:szCs w:val="20"/>
      </w:rPr>
      <w:t>962</w:t>
    </w:r>
    <w:r w:rsidR="00DE4FAC">
      <w:rPr>
        <w:rFonts w:ascii="Helvetica" w:hAnsi="Helvetica" w:cs="Helvetica"/>
        <w:bCs/>
        <w:sz w:val="18"/>
        <w:szCs w:val="20"/>
      </w:rPr>
      <w:t xml:space="preserve"> </w:t>
    </w:r>
    <w:r w:rsidR="00DE4FAC" w:rsidRPr="00DE4FAC">
      <w:rPr>
        <w:rFonts w:ascii="Helvetica" w:hAnsi="Helvetica" w:cs="Helvetica"/>
        <w:bCs/>
        <w:sz w:val="18"/>
        <w:szCs w:val="20"/>
      </w:rPr>
      <w:t>681</w:t>
    </w:r>
    <w:r w:rsidR="00DE4FAC">
      <w:rPr>
        <w:rFonts w:ascii="Helvetica" w:hAnsi="Helvetica" w:cs="Helvetica"/>
        <w:bCs/>
        <w:sz w:val="18"/>
        <w:szCs w:val="20"/>
      </w:rPr>
      <w:t xml:space="preserve"> </w:t>
    </w:r>
    <w:r w:rsidR="00DE4FAC" w:rsidRPr="00DE4FAC">
      <w:rPr>
        <w:rFonts w:ascii="Helvetica" w:hAnsi="Helvetica" w:cs="Helvetica"/>
        <w:bCs/>
        <w:sz w:val="18"/>
        <w:szCs w:val="20"/>
      </w:rPr>
      <w:t xml:space="preserve">4945 </w:t>
    </w:r>
    <w:r w:rsidR="00DE4FAC">
      <w:rPr>
        <w:rFonts w:ascii="Helvetica" w:hAnsi="Helvetica" w:cs="Helvetica"/>
        <w:bCs/>
        <w:sz w:val="18"/>
        <w:szCs w:val="20"/>
      </w:rPr>
      <w:t>● +63 992 035 2123</w:t>
    </w:r>
  </w:p>
  <w:p w14:paraId="5101BB98" w14:textId="1BE6EB1F" w:rsidR="00B21560" w:rsidRPr="00B21560" w:rsidRDefault="00594E8E" w:rsidP="00B21560">
    <w:pPr>
      <w:pStyle w:val="Footer"/>
      <w:ind w:firstLine="2880"/>
      <w:rPr>
        <w:rFonts w:ascii="Helvetica" w:hAnsi="Helvetica" w:cs="Helvetica"/>
        <w:sz w:val="18"/>
        <w:szCs w:val="20"/>
      </w:rPr>
    </w:pPr>
    <w:r>
      <w:rPr>
        <w:rFonts w:ascii="Helvetica" w:hAnsi="Helvetica" w:cs="Helvetica"/>
        <w:b/>
        <w:noProof/>
        <w:sz w:val="18"/>
        <w:szCs w:val="20"/>
        <w:lang w:eastAsia="en-PH"/>
      </w:rPr>
      <w:drawing>
        <wp:anchor distT="0" distB="0" distL="114300" distR="114300" simplePos="0" relativeHeight="251663872" behindDoc="1" locked="0" layoutInCell="1" allowOverlap="1" wp14:anchorId="56F71AB4" wp14:editId="4776FB1C">
          <wp:simplePos x="0" y="0"/>
          <wp:positionH relativeFrom="column">
            <wp:posOffset>1703165</wp:posOffset>
          </wp:positionH>
          <wp:positionV relativeFrom="paragraph">
            <wp:posOffset>17780</wp:posOffset>
          </wp:positionV>
          <wp:extent cx="129540" cy="129540"/>
          <wp:effectExtent l="0" t="0" r="3810" b="3810"/>
          <wp:wrapNone/>
          <wp:docPr id="20711448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" cy="12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Helvetica" w:hAnsi="Helvetica" w:cs="Helvetica"/>
        <w:b/>
        <w:sz w:val="18"/>
        <w:szCs w:val="20"/>
      </w:rPr>
      <w:t xml:space="preserve"> </w:t>
    </w:r>
    <w:r w:rsidR="00B21560" w:rsidRPr="00B21560">
      <w:rPr>
        <w:rFonts w:ascii="Helvetica" w:hAnsi="Helvetica" w:cs="Helvetica"/>
        <w:b/>
        <w:sz w:val="18"/>
        <w:szCs w:val="20"/>
      </w:rPr>
      <w:t>Email Address:</w:t>
    </w:r>
    <w:r w:rsidR="00B21560" w:rsidRPr="00B21560">
      <w:rPr>
        <w:rFonts w:ascii="Helvetica" w:hAnsi="Helvetica" w:cs="Helvetica"/>
        <w:sz w:val="18"/>
        <w:szCs w:val="20"/>
      </w:rPr>
      <w:t xml:space="preserve"> </w:t>
    </w:r>
    <w:hyperlink r:id="rId7" w:history="1">
      <w:r w:rsidR="00B21560" w:rsidRPr="009D2B71">
        <w:rPr>
          <w:rStyle w:val="Hyperlink"/>
          <w:rFonts w:ascii="Helvetica" w:hAnsi="Helvetica" w:cs="Helvetica"/>
          <w:color w:val="000000" w:themeColor="text1"/>
          <w:sz w:val="18"/>
          <w:szCs w:val="20"/>
          <w:u w:val="none"/>
        </w:rPr>
        <w:t>nuevavizcaya@deped.gov.ph</w:t>
      </w:r>
    </w:hyperlink>
  </w:p>
  <w:p w14:paraId="0A01C000" w14:textId="2EDD15AB" w:rsidR="00E90EEC" w:rsidRPr="00E90EEC" w:rsidRDefault="00594E8E" w:rsidP="00E90EEC">
    <w:pPr>
      <w:pStyle w:val="Footer"/>
      <w:rPr>
        <w:rFonts w:ascii="Helvetica" w:hAnsi="Helvetica" w:cs="Helvetica"/>
        <w:sz w:val="18"/>
        <w:szCs w:val="20"/>
      </w:rPr>
    </w:pPr>
    <w:r>
      <w:rPr>
        <w:rFonts w:ascii="Helvetica" w:hAnsi="Helvetica" w:cs="Helvetica"/>
        <w:b/>
        <w:noProof/>
        <w:sz w:val="18"/>
        <w:szCs w:val="20"/>
        <w:lang w:eastAsia="en-PH"/>
      </w:rPr>
      <w:drawing>
        <wp:anchor distT="0" distB="0" distL="114300" distR="114300" simplePos="0" relativeHeight="251664896" behindDoc="1" locked="0" layoutInCell="1" allowOverlap="1" wp14:anchorId="519CCB93" wp14:editId="7F586C4C">
          <wp:simplePos x="0" y="0"/>
          <wp:positionH relativeFrom="column">
            <wp:posOffset>1720150</wp:posOffset>
          </wp:positionH>
          <wp:positionV relativeFrom="paragraph">
            <wp:posOffset>27305</wp:posOffset>
          </wp:positionV>
          <wp:extent cx="114300" cy="114300"/>
          <wp:effectExtent l="0" t="0" r="0" b="0"/>
          <wp:wrapNone/>
          <wp:docPr id="1340682192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1560" w:rsidRPr="00B21560">
      <w:rPr>
        <w:rFonts w:ascii="Helvetica" w:hAnsi="Helvetica" w:cs="Helvetica"/>
        <w:b/>
        <w:sz w:val="18"/>
        <w:szCs w:val="20"/>
      </w:rPr>
      <w:t xml:space="preserve">                                                          </w:t>
    </w:r>
    <w:r>
      <w:rPr>
        <w:rFonts w:ascii="Helvetica" w:hAnsi="Helvetica" w:cs="Helvetica"/>
        <w:b/>
        <w:sz w:val="18"/>
        <w:szCs w:val="20"/>
      </w:rPr>
      <w:t xml:space="preserve"> </w:t>
    </w:r>
    <w:r w:rsidR="00B21560" w:rsidRPr="00B21560">
      <w:rPr>
        <w:rFonts w:ascii="Helvetica" w:hAnsi="Helvetica" w:cs="Helvetica"/>
        <w:b/>
        <w:sz w:val="18"/>
        <w:szCs w:val="20"/>
      </w:rPr>
      <w:t>Website</w:t>
    </w:r>
    <w:r w:rsidR="00ED1A73">
      <w:rPr>
        <w:rFonts w:ascii="Helvetica" w:hAnsi="Helvetica" w:cs="Helvetica"/>
        <w:b/>
        <w:sz w:val="18"/>
        <w:szCs w:val="20"/>
      </w:rPr>
      <w:t xml:space="preserve">: </w:t>
    </w:r>
    <w:hyperlink r:id="rId9" w:history="1">
      <w:r w:rsidR="00E90EEC" w:rsidRPr="00E018D3">
        <w:rPr>
          <w:rStyle w:val="Hyperlink"/>
          <w:rFonts w:ascii="Helvetica" w:hAnsi="Helvetica" w:cs="Helvetica"/>
          <w:sz w:val="18"/>
          <w:szCs w:val="20"/>
        </w:rPr>
        <w:t>https://sdonuevavizcaya.com</w:t>
      </w:r>
    </w:hyperlink>
    <w:hyperlink r:id="rId10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F72C5" w14:textId="77777777" w:rsidR="005A1A3A" w:rsidRDefault="005A1A3A" w:rsidP="00DF289E">
      <w:pPr>
        <w:spacing w:after="0" w:line="240" w:lineRule="auto"/>
      </w:pPr>
      <w:r>
        <w:separator/>
      </w:r>
    </w:p>
  </w:footnote>
  <w:footnote w:type="continuationSeparator" w:id="0">
    <w:p w14:paraId="432B7D10" w14:textId="77777777" w:rsidR="005A1A3A" w:rsidRDefault="005A1A3A" w:rsidP="00DF28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F1FA1" w14:textId="66F67D81" w:rsidR="0050078E" w:rsidRDefault="00847BB9" w:rsidP="0050078E">
    <w:pPr>
      <w:tabs>
        <w:tab w:val="center" w:pos="4513"/>
        <w:tab w:val="left" w:pos="5555"/>
      </w:tabs>
    </w:pPr>
    <w:r w:rsidRPr="006C2F8D">
      <w:rPr>
        <w:rFonts w:ascii="Perpetua Titling MT" w:hAnsi="Perpetua Titling MT" w:cs="Segoe UI"/>
        <w:b/>
        <w:noProof/>
        <w:color w:val="70AD47" w:themeColor="accent6"/>
        <w:sz w:val="36"/>
        <w:szCs w:val="26"/>
        <w:lang w:eastAsia="en-PH"/>
      </w:rPr>
      <w:drawing>
        <wp:anchor distT="0" distB="0" distL="114300" distR="114300" simplePos="0" relativeHeight="251655680" behindDoc="0" locked="0" layoutInCell="1" allowOverlap="1" wp14:anchorId="6E181E1A" wp14:editId="4F011841">
          <wp:simplePos x="0" y="0"/>
          <wp:positionH relativeFrom="margin">
            <wp:posOffset>2514600</wp:posOffset>
          </wp:positionH>
          <wp:positionV relativeFrom="paragraph">
            <wp:posOffset>-239605</wp:posOffset>
          </wp:positionV>
          <wp:extent cx="694944" cy="694944"/>
          <wp:effectExtent l="0" t="0" r="0" b="0"/>
          <wp:wrapNone/>
          <wp:docPr id="1240930989" name="Picture 12409309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pED Official Se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4944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461D642F" w14:textId="077CFD4D" w:rsidR="00847BB9" w:rsidRPr="0050078E" w:rsidRDefault="00331AB4" w:rsidP="0050078E">
    <w:pPr>
      <w:tabs>
        <w:tab w:val="center" w:pos="4513"/>
        <w:tab w:val="left" w:pos="5555"/>
      </w:tabs>
      <w:jc w:val="center"/>
    </w:pPr>
    <w:r>
      <w:rPr>
        <w:noProof/>
        <w:lang w:eastAsia="en-PH"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2AEAD689" wp14:editId="539A4DD4">
              <wp:simplePos x="0" y="0"/>
              <wp:positionH relativeFrom="page">
                <wp:align>right</wp:align>
              </wp:positionH>
              <wp:positionV relativeFrom="paragraph">
                <wp:posOffset>972857</wp:posOffset>
              </wp:positionV>
              <wp:extent cx="8831385" cy="23446"/>
              <wp:effectExtent l="0" t="0" r="27305" b="34290"/>
              <wp:wrapNone/>
              <wp:docPr id="1035809565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831385" cy="2344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line w14:anchorId="25FA0307" id="Straight Connector 1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right;mso-position-horizontal-relative:page;mso-position-vertical:absolute;mso-position-vertical-relative:text;mso-width-percent:0;mso-height-percent:0;mso-width-relative:margin;mso-height-relative:margin" from="644.2pt,76.6pt" to="1339.6pt,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" strokecolor="black [3200]" strokeweight=".5pt">
              <v:stroke joinstyle="miter"/>
              <o:lock v:ext="edit" shapetype="f"/>
              <w10:wrap anchorx="page"/>
            </v:line>
          </w:pict>
        </mc:Fallback>
      </mc:AlternateContent>
    </w:r>
    <w:r w:rsidR="00847BB9">
      <w:rPr>
        <w:rFonts w:ascii="Old English Text MT" w:hAnsi="Old English Text MT" w:cs="Segoe UI"/>
        <w:b/>
        <w:color w:val="000000"/>
        <w:szCs w:val="24"/>
      </w:rPr>
      <w:br/>
    </w:r>
    <w:r w:rsidR="00847BB9" w:rsidRPr="009D1984">
      <w:rPr>
        <w:rFonts w:ascii="Old English Text MT" w:hAnsi="Old English Text MT" w:cs="Segoe UI"/>
        <w:b/>
        <w:color w:val="000000"/>
        <w:szCs w:val="24"/>
      </w:rPr>
      <w:t>Republic of the Philippines</w:t>
    </w:r>
    <w:r w:rsidR="00847BB9">
      <w:rPr>
        <w:rFonts w:ascii="Old English Text MT" w:hAnsi="Old English Text MT" w:cs="Segoe UI"/>
        <w:b/>
        <w:color w:val="000000"/>
        <w:szCs w:val="24"/>
      </w:rPr>
      <w:br/>
    </w:r>
    <w:r w:rsidR="00847BB9" w:rsidRPr="00D14A19">
      <w:rPr>
        <w:rFonts w:ascii="Old English Text MT" w:hAnsi="Old English Text MT" w:cs="Segoe UI"/>
        <w:bCs/>
        <w:color w:val="000000"/>
        <w:sz w:val="36"/>
        <w:szCs w:val="36"/>
      </w:rPr>
      <w:t>Department of Education</w:t>
    </w:r>
    <w:r w:rsidR="00847BB9" w:rsidRPr="00D14A19">
      <w:rPr>
        <w:rFonts w:ascii="Old English Text MT" w:hAnsi="Old English Text MT" w:cs="Segoe UI"/>
        <w:bCs/>
        <w:color w:val="000000"/>
        <w:szCs w:val="24"/>
      </w:rPr>
      <w:br/>
    </w:r>
    <w:r w:rsidR="00847BB9" w:rsidRPr="00D14A19">
      <w:rPr>
        <w:rFonts w:ascii="Trajan Pro" w:hAnsi="Trajan Pro" w:cs="Segoe UI"/>
        <w:bCs/>
        <w:color w:val="000000"/>
        <w:sz w:val="20"/>
      </w:rPr>
      <w:t>Region II – Cagayan Valley</w:t>
    </w:r>
    <w:r w:rsidR="00847BB9" w:rsidRPr="00D14A19">
      <w:rPr>
        <w:rFonts w:ascii="Trajan Pro" w:hAnsi="Trajan Pro" w:cs="Tahoma"/>
        <w:bCs/>
        <w:color w:val="000000"/>
        <w:sz w:val="20"/>
      </w:rPr>
      <w:br/>
      <w:t xml:space="preserve">SCHOOLS DIVISION OF </w:t>
    </w:r>
    <w:r w:rsidR="00B21560" w:rsidRPr="00D14A19">
      <w:rPr>
        <w:rFonts w:ascii="Trajan Pro" w:hAnsi="Trajan Pro" w:cs="Tahoma"/>
        <w:bCs/>
        <w:color w:val="000000"/>
        <w:sz w:val="20"/>
      </w:rPr>
      <w:t>NUEVA VIZCAY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E51DE"/>
    <w:multiLevelType w:val="hybridMultilevel"/>
    <w:tmpl w:val="CA107576"/>
    <w:lvl w:ilvl="0" w:tplc="B176A3D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952D6"/>
    <w:multiLevelType w:val="hybridMultilevel"/>
    <w:tmpl w:val="B6705902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E2BE1"/>
    <w:multiLevelType w:val="hybridMultilevel"/>
    <w:tmpl w:val="09B823E0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30401B"/>
    <w:multiLevelType w:val="hybridMultilevel"/>
    <w:tmpl w:val="B6C66A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03F9C"/>
    <w:multiLevelType w:val="hybridMultilevel"/>
    <w:tmpl w:val="101C7DC8"/>
    <w:lvl w:ilvl="0" w:tplc="974EF7FC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cs="Arial" w:hint="default"/>
        <w:color w:val="00000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07A83"/>
    <w:multiLevelType w:val="hybridMultilevel"/>
    <w:tmpl w:val="18C209F0"/>
    <w:lvl w:ilvl="0" w:tplc="C9E6060A">
      <w:start w:val="3"/>
      <w:numFmt w:val="bullet"/>
      <w:lvlText w:val="-"/>
      <w:lvlJc w:val="left"/>
      <w:pPr>
        <w:ind w:left="720" w:hanging="360"/>
      </w:pPr>
      <w:rPr>
        <w:rFonts w:ascii="Bookman Old Style" w:eastAsia="Times New Roman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1C3"/>
    <w:multiLevelType w:val="hybridMultilevel"/>
    <w:tmpl w:val="865AAC6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4171D9"/>
    <w:multiLevelType w:val="hybridMultilevel"/>
    <w:tmpl w:val="597E98A0"/>
    <w:lvl w:ilvl="0" w:tplc="39F26F9E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DA45D3A"/>
    <w:multiLevelType w:val="hybridMultilevel"/>
    <w:tmpl w:val="E90640D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71555"/>
    <w:multiLevelType w:val="hybridMultilevel"/>
    <w:tmpl w:val="11E01FC2"/>
    <w:lvl w:ilvl="0" w:tplc="A92447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F60C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08C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7E01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2B3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2A04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EC0A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2A1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CE37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65D6C57"/>
    <w:multiLevelType w:val="hybridMultilevel"/>
    <w:tmpl w:val="8708C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B3E24"/>
    <w:multiLevelType w:val="hybridMultilevel"/>
    <w:tmpl w:val="3BCED456"/>
    <w:lvl w:ilvl="0" w:tplc="A98609B8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47450"/>
    <w:multiLevelType w:val="hybridMultilevel"/>
    <w:tmpl w:val="A10A6862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AB1E90"/>
    <w:multiLevelType w:val="hybridMultilevel"/>
    <w:tmpl w:val="05EA460A"/>
    <w:lvl w:ilvl="0" w:tplc="50B80D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3E4735"/>
    <w:multiLevelType w:val="hybridMultilevel"/>
    <w:tmpl w:val="120250C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82CDA"/>
    <w:multiLevelType w:val="hybridMultilevel"/>
    <w:tmpl w:val="3CBED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E5270"/>
    <w:multiLevelType w:val="hybridMultilevel"/>
    <w:tmpl w:val="732CD12A"/>
    <w:lvl w:ilvl="0" w:tplc="B1603FA2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17A5C"/>
    <w:multiLevelType w:val="hybridMultilevel"/>
    <w:tmpl w:val="E346B81C"/>
    <w:lvl w:ilvl="0" w:tplc="7C18336C">
      <w:start w:val="1"/>
      <w:numFmt w:val="upperLetter"/>
      <w:lvlText w:val="%1."/>
      <w:lvlJc w:val="left"/>
      <w:pPr>
        <w:ind w:left="5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8" w15:restartNumberingAfterBreak="0">
    <w:nsid w:val="46821D7B"/>
    <w:multiLevelType w:val="hybridMultilevel"/>
    <w:tmpl w:val="EC4266B0"/>
    <w:lvl w:ilvl="0" w:tplc="DD6AB6D0">
      <w:start w:val="1"/>
      <w:numFmt w:val="upperRoman"/>
      <w:lvlText w:val="%1."/>
      <w:lvlJc w:val="left"/>
      <w:pPr>
        <w:ind w:left="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9" w15:restartNumberingAfterBreak="0">
    <w:nsid w:val="48401225"/>
    <w:multiLevelType w:val="hybridMultilevel"/>
    <w:tmpl w:val="454CCBD4"/>
    <w:lvl w:ilvl="0" w:tplc="2974C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636B3E"/>
    <w:multiLevelType w:val="hybridMultilevel"/>
    <w:tmpl w:val="E708E0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C4021C"/>
    <w:multiLevelType w:val="hybridMultilevel"/>
    <w:tmpl w:val="6C1CF592"/>
    <w:lvl w:ilvl="0" w:tplc="46F45A3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BC575E"/>
    <w:multiLevelType w:val="hybridMultilevel"/>
    <w:tmpl w:val="2EAE32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2562D"/>
    <w:multiLevelType w:val="hybridMultilevel"/>
    <w:tmpl w:val="F730ACDC"/>
    <w:lvl w:ilvl="0" w:tplc="7A929C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40A57"/>
    <w:multiLevelType w:val="hybridMultilevel"/>
    <w:tmpl w:val="E41807BE"/>
    <w:lvl w:ilvl="0" w:tplc="AF5838A8">
      <w:start w:val="3"/>
      <w:numFmt w:val="bullet"/>
      <w:lvlText w:val="-"/>
      <w:lvlJc w:val="left"/>
      <w:pPr>
        <w:ind w:left="435" w:hanging="360"/>
      </w:pPr>
      <w:rPr>
        <w:rFonts w:ascii="Bookman Old Style" w:eastAsia="Times New Roman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5" w15:restartNumberingAfterBreak="0">
    <w:nsid w:val="5B44128B"/>
    <w:multiLevelType w:val="hybridMultilevel"/>
    <w:tmpl w:val="1394758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361C3D"/>
    <w:multiLevelType w:val="hybridMultilevel"/>
    <w:tmpl w:val="0156B608"/>
    <w:lvl w:ilvl="0" w:tplc="C5EEC1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4836E4"/>
    <w:multiLevelType w:val="hybridMultilevel"/>
    <w:tmpl w:val="259C21F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E7054D"/>
    <w:multiLevelType w:val="hybridMultilevel"/>
    <w:tmpl w:val="EDCEA7EE"/>
    <w:lvl w:ilvl="0" w:tplc="5D76F2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8679B"/>
    <w:multiLevelType w:val="hybridMultilevel"/>
    <w:tmpl w:val="01AC8B54"/>
    <w:lvl w:ilvl="0" w:tplc="119CDE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D90EBE"/>
    <w:multiLevelType w:val="hybridMultilevel"/>
    <w:tmpl w:val="EC4266B0"/>
    <w:lvl w:ilvl="0" w:tplc="FFFFFFFF">
      <w:start w:val="1"/>
      <w:numFmt w:val="upperRoman"/>
      <w:lvlText w:val="%1."/>
      <w:lvlJc w:val="left"/>
      <w:pPr>
        <w:ind w:left="89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50" w:hanging="360"/>
      </w:pPr>
    </w:lvl>
    <w:lvl w:ilvl="2" w:tplc="FFFFFFFF" w:tentative="1">
      <w:start w:val="1"/>
      <w:numFmt w:val="lowerRoman"/>
      <w:lvlText w:val="%3."/>
      <w:lvlJc w:val="right"/>
      <w:pPr>
        <w:ind w:left="1970" w:hanging="180"/>
      </w:pPr>
    </w:lvl>
    <w:lvl w:ilvl="3" w:tplc="FFFFFFFF" w:tentative="1">
      <w:start w:val="1"/>
      <w:numFmt w:val="decimal"/>
      <w:lvlText w:val="%4."/>
      <w:lvlJc w:val="left"/>
      <w:pPr>
        <w:ind w:left="2690" w:hanging="360"/>
      </w:pPr>
    </w:lvl>
    <w:lvl w:ilvl="4" w:tplc="FFFFFFFF" w:tentative="1">
      <w:start w:val="1"/>
      <w:numFmt w:val="lowerLetter"/>
      <w:lvlText w:val="%5."/>
      <w:lvlJc w:val="left"/>
      <w:pPr>
        <w:ind w:left="3410" w:hanging="360"/>
      </w:pPr>
    </w:lvl>
    <w:lvl w:ilvl="5" w:tplc="FFFFFFFF" w:tentative="1">
      <w:start w:val="1"/>
      <w:numFmt w:val="lowerRoman"/>
      <w:lvlText w:val="%6."/>
      <w:lvlJc w:val="right"/>
      <w:pPr>
        <w:ind w:left="4130" w:hanging="180"/>
      </w:pPr>
    </w:lvl>
    <w:lvl w:ilvl="6" w:tplc="FFFFFFFF" w:tentative="1">
      <w:start w:val="1"/>
      <w:numFmt w:val="decimal"/>
      <w:lvlText w:val="%7."/>
      <w:lvlJc w:val="left"/>
      <w:pPr>
        <w:ind w:left="4850" w:hanging="360"/>
      </w:pPr>
    </w:lvl>
    <w:lvl w:ilvl="7" w:tplc="FFFFFFFF" w:tentative="1">
      <w:start w:val="1"/>
      <w:numFmt w:val="lowerLetter"/>
      <w:lvlText w:val="%8."/>
      <w:lvlJc w:val="left"/>
      <w:pPr>
        <w:ind w:left="5570" w:hanging="360"/>
      </w:pPr>
    </w:lvl>
    <w:lvl w:ilvl="8" w:tplc="FFFFFFFF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31" w15:restartNumberingAfterBreak="0">
    <w:nsid w:val="7BF81ABB"/>
    <w:multiLevelType w:val="hybridMultilevel"/>
    <w:tmpl w:val="44B68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B33166"/>
    <w:multiLevelType w:val="hybridMultilevel"/>
    <w:tmpl w:val="9A9CB982"/>
    <w:lvl w:ilvl="0" w:tplc="46B289E4">
      <w:start w:val="3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4216CF"/>
    <w:multiLevelType w:val="hybridMultilevel"/>
    <w:tmpl w:val="A82622C6"/>
    <w:lvl w:ilvl="0" w:tplc="718EDE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26"/>
  </w:num>
  <w:num w:numId="5">
    <w:abstractNumId w:val="13"/>
  </w:num>
  <w:num w:numId="6">
    <w:abstractNumId w:val="12"/>
  </w:num>
  <w:num w:numId="7">
    <w:abstractNumId w:val="20"/>
  </w:num>
  <w:num w:numId="8">
    <w:abstractNumId w:val="2"/>
  </w:num>
  <w:num w:numId="9">
    <w:abstractNumId w:val="27"/>
  </w:num>
  <w:num w:numId="10">
    <w:abstractNumId w:val="16"/>
  </w:num>
  <w:num w:numId="11">
    <w:abstractNumId w:val="4"/>
  </w:num>
  <w:num w:numId="12">
    <w:abstractNumId w:val="9"/>
  </w:num>
  <w:num w:numId="13">
    <w:abstractNumId w:val="31"/>
  </w:num>
  <w:num w:numId="14">
    <w:abstractNumId w:val="10"/>
  </w:num>
  <w:num w:numId="15">
    <w:abstractNumId w:val="11"/>
  </w:num>
  <w:num w:numId="16">
    <w:abstractNumId w:val="3"/>
  </w:num>
  <w:num w:numId="17">
    <w:abstractNumId w:val="15"/>
  </w:num>
  <w:num w:numId="18">
    <w:abstractNumId w:val="18"/>
  </w:num>
  <w:num w:numId="19">
    <w:abstractNumId w:val="30"/>
  </w:num>
  <w:num w:numId="20">
    <w:abstractNumId w:val="19"/>
  </w:num>
  <w:num w:numId="21">
    <w:abstractNumId w:val="0"/>
  </w:num>
  <w:num w:numId="22">
    <w:abstractNumId w:val="25"/>
  </w:num>
  <w:num w:numId="23">
    <w:abstractNumId w:val="22"/>
  </w:num>
  <w:num w:numId="24">
    <w:abstractNumId w:val="21"/>
  </w:num>
  <w:num w:numId="25">
    <w:abstractNumId w:val="28"/>
  </w:num>
  <w:num w:numId="26">
    <w:abstractNumId w:val="1"/>
  </w:num>
  <w:num w:numId="27">
    <w:abstractNumId w:val="24"/>
  </w:num>
  <w:num w:numId="28">
    <w:abstractNumId w:val="5"/>
  </w:num>
  <w:num w:numId="29">
    <w:abstractNumId w:val="33"/>
  </w:num>
  <w:num w:numId="30">
    <w:abstractNumId w:val="29"/>
  </w:num>
  <w:num w:numId="31">
    <w:abstractNumId w:val="7"/>
  </w:num>
  <w:num w:numId="32">
    <w:abstractNumId w:val="23"/>
  </w:num>
  <w:num w:numId="33">
    <w:abstractNumId w:val="3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DY3MLQwMjK0sDRU0lEKTi0uzszPAykwqgUAKKaRNywAAAA="/>
  </w:docVars>
  <w:rsids>
    <w:rsidRoot w:val="00C8076E"/>
    <w:rsid w:val="000139CC"/>
    <w:rsid w:val="00014CA3"/>
    <w:rsid w:val="000171E5"/>
    <w:rsid w:val="00021A22"/>
    <w:rsid w:val="0002275A"/>
    <w:rsid w:val="000341B0"/>
    <w:rsid w:val="00034503"/>
    <w:rsid w:val="00041AA0"/>
    <w:rsid w:val="0005780C"/>
    <w:rsid w:val="00072C45"/>
    <w:rsid w:val="0007523D"/>
    <w:rsid w:val="00076A72"/>
    <w:rsid w:val="000779C0"/>
    <w:rsid w:val="00081005"/>
    <w:rsid w:val="0008255E"/>
    <w:rsid w:val="00083858"/>
    <w:rsid w:val="00085BC7"/>
    <w:rsid w:val="00095A71"/>
    <w:rsid w:val="00095E20"/>
    <w:rsid w:val="0009749A"/>
    <w:rsid w:val="000B3A6F"/>
    <w:rsid w:val="000B7C64"/>
    <w:rsid w:val="000B7D6B"/>
    <w:rsid w:val="000C27D0"/>
    <w:rsid w:val="000D4BE3"/>
    <w:rsid w:val="000E34C1"/>
    <w:rsid w:val="000E5A2E"/>
    <w:rsid w:val="000E67BB"/>
    <w:rsid w:val="00151B4C"/>
    <w:rsid w:val="00155C8B"/>
    <w:rsid w:val="0016358B"/>
    <w:rsid w:val="001661CA"/>
    <w:rsid w:val="001A64C1"/>
    <w:rsid w:val="001C52F9"/>
    <w:rsid w:val="001C53B0"/>
    <w:rsid w:val="001D0A01"/>
    <w:rsid w:val="001D1241"/>
    <w:rsid w:val="001D5307"/>
    <w:rsid w:val="001D54E2"/>
    <w:rsid w:val="001E00D5"/>
    <w:rsid w:val="001E7DB6"/>
    <w:rsid w:val="001F4EE2"/>
    <w:rsid w:val="00215EF1"/>
    <w:rsid w:val="002211A0"/>
    <w:rsid w:val="002508B9"/>
    <w:rsid w:val="00251595"/>
    <w:rsid w:val="00253DD3"/>
    <w:rsid w:val="00265F4E"/>
    <w:rsid w:val="00270A93"/>
    <w:rsid w:val="00270AE4"/>
    <w:rsid w:val="002833A4"/>
    <w:rsid w:val="002928A7"/>
    <w:rsid w:val="002946A2"/>
    <w:rsid w:val="002B1825"/>
    <w:rsid w:val="002B2D42"/>
    <w:rsid w:val="002B2F79"/>
    <w:rsid w:val="002B32C2"/>
    <w:rsid w:val="002B4EB7"/>
    <w:rsid w:val="002C0541"/>
    <w:rsid w:val="002D17B3"/>
    <w:rsid w:val="002D64A4"/>
    <w:rsid w:val="002E2A26"/>
    <w:rsid w:val="002E7151"/>
    <w:rsid w:val="003004DA"/>
    <w:rsid w:val="0030507A"/>
    <w:rsid w:val="00310CB7"/>
    <w:rsid w:val="003147EA"/>
    <w:rsid w:val="00316815"/>
    <w:rsid w:val="00331AB4"/>
    <w:rsid w:val="003533B4"/>
    <w:rsid w:val="003563C6"/>
    <w:rsid w:val="00380B94"/>
    <w:rsid w:val="00381ECD"/>
    <w:rsid w:val="00394E79"/>
    <w:rsid w:val="003A212E"/>
    <w:rsid w:val="003A2464"/>
    <w:rsid w:val="003C05B9"/>
    <w:rsid w:val="003C099C"/>
    <w:rsid w:val="003C0A6F"/>
    <w:rsid w:val="003C75EE"/>
    <w:rsid w:val="003D3247"/>
    <w:rsid w:val="003E35EE"/>
    <w:rsid w:val="003F1BF8"/>
    <w:rsid w:val="003F50B0"/>
    <w:rsid w:val="004036E1"/>
    <w:rsid w:val="00435E62"/>
    <w:rsid w:val="00451195"/>
    <w:rsid w:val="00470F30"/>
    <w:rsid w:val="00472536"/>
    <w:rsid w:val="00477422"/>
    <w:rsid w:val="00480087"/>
    <w:rsid w:val="00480B94"/>
    <w:rsid w:val="00495352"/>
    <w:rsid w:val="004B03DA"/>
    <w:rsid w:val="004B17F3"/>
    <w:rsid w:val="004C6172"/>
    <w:rsid w:val="004D0E30"/>
    <w:rsid w:val="004D216C"/>
    <w:rsid w:val="004D4E13"/>
    <w:rsid w:val="004D5449"/>
    <w:rsid w:val="004D727E"/>
    <w:rsid w:val="004F3ABF"/>
    <w:rsid w:val="0050078E"/>
    <w:rsid w:val="00502586"/>
    <w:rsid w:val="00503140"/>
    <w:rsid w:val="00520843"/>
    <w:rsid w:val="005223D5"/>
    <w:rsid w:val="00544BF2"/>
    <w:rsid w:val="00545225"/>
    <w:rsid w:val="0054534C"/>
    <w:rsid w:val="0055175C"/>
    <w:rsid w:val="005600B5"/>
    <w:rsid w:val="00574003"/>
    <w:rsid w:val="00580776"/>
    <w:rsid w:val="00585E60"/>
    <w:rsid w:val="00587130"/>
    <w:rsid w:val="00594E8E"/>
    <w:rsid w:val="00596C99"/>
    <w:rsid w:val="00596CE9"/>
    <w:rsid w:val="005A1A3A"/>
    <w:rsid w:val="005A3D9C"/>
    <w:rsid w:val="005C1FFE"/>
    <w:rsid w:val="005D06BB"/>
    <w:rsid w:val="005E1AEF"/>
    <w:rsid w:val="005E424D"/>
    <w:rsid w:val="00612144"/>
    <w:rsid w:val="00617226"/>
    <w:rsid w:val="0062788C"/>
    <w:rsid w:val="006315D1"/>
    <w:rsid w:val="006330DC"/>
    <w:rsid w:val="006457B0"/>
    <w:rsid w:val="00647319"/>
    <w:rsid w:val="00647DD9"/>
    <w:rsid w:val="006653E2"/>
    <w:rsid w:val="00666CC7"/>
    <w:rsid w:val="00672378"/>
    <w:rsid w:val="0067584A"/>
    <w:rsid w:val="00676345"/>
    <w:rsid w:val="00690035"/>
    <w:rsid w:val="00695CDB"/>
    <w:rsid w:val="006B15A4"/>
    <w:rsid w:val="006B3C96"/>
    <w:rsid w:val="006B72C8"/>
    <w:rsid w:val="006C14A3"/>
    <w:rsid w:val="006C213D"/>
    <w:rsid w:val="006C2397"/>
    <w:rsid w:val="006C53B0"/>
    <w:rsid w:val="006C5F1B"/>
    <w:rsid w:val="006D053F"/>
    <w:rsid w:val="006D39F6"/>
    <w:rsid w:val="006D7B89"/>
    <w:rsid w:val="006F0497"/>
    <w:rsid w:val="006F0955"/>
    <w:rsid w:val="006F4980"/>
    <w:rsid w:val="00715BD1"/>
    <w:rsid w:val="007277D0"/>
    <w:rsid w:val="00732982"/>
    <w:rsid w:val="00755B9B"/>
    <w:rsid w:val="007567A4"/>
    <w:rsid w:val="00760EEE"/>
    <w:rsid w:val="007673B7"/>
    <w:rsid w:val="007677CD"/>
    <w:rsid w:val="00774F51"/>
    <w:rsid w:val="0078060B"/>
    <w:rsid w:val="00781D58"/>
    <w:rsid w:val="007860AE"/>
    <w:rsid w:val="007A37EB"/>
    <w:rsid w:val="007B0C1A"/>
    <w:rsid w:val="007B4742"/>
    <w:rsid w:val="007C1E0D"/>
    <w:rsid w:val="007D00B1"/>
    <w:rsid w:val="007D7E4E"/>
    <w:rsid w:val="007E0A63"/>
    <w:rsid w:val="007E2A5A"/>
    <w:rsid w:val="007E4704"/>
    <w:rsid w:val="007E628A"/>
    <w:rsid w:val="007F305B"/>
    <w:rsid w:val="007F7B85"/>
    <w:rsid w:val="008032CC"/>
    <w:rsid w:val="00807E74"/>
    <w:rsid w:val="00814800"/>
    <w:rsid w:val="008315C1"/>
    <w:rsid w:val="008444C1"/>
    <w:rsid w:val="00845822"/>
    <w:rsid w:val="00847BB9"/>
    <w:rsid w:val="008536AF"/>
    <w:rsid w:val="00861429"/>
    <w:rsid w:val="008617B1"/>
    <w:rsid w:val="0086418F"/>
    <w:rsid w:val="00880710"/>
    <w:rsid w:val="008831F8"/>
    <w:rsid w:val="0089656A"/>
    <w:rsid w:val="008A130C"/>
    <w:rsid w:val="008B0436"/>
    <w:rsid w:val="008C78AD"/>
    <w:rsid w:val="0090030E"/>
    <w:rsid w:val="00932F68"/>
    <w:rsid w:val="00937AD9"/>
    <w:rsid w:val="00937C7F"/>
    <w:rsid w:val="00943740"/>
    <w:rsid w:val="00961932"/>
    <w:rsid w:val="009627FE"/>
    <w:rsid w:val="009762F6"/>
    <w:rsid w:val="0098316A"/>
    <w:rsid w:val="00995C1D"/>
    <w:rsid w:val="00995EB2"/>
    <w:rsid w:val="00997C36"/>
    <w:rsid w:val="009A37DB"/>
    <w:rsid w:val="009A4205"/>
    <w:rsid w:val="009D259E"/>
    <w:rsid w:val="009D2B71"/>
    <w:rsid w:val="009D46B3"/>
    <w:rsid w:val="009F0F49"/>
    <w:rsid w:val="009F2CE2"/>
    <w:rsid w:val="009F48F3"/>
    <w:rsid w:val="00A037D1"/>
    <w:rsid w:val="00A04EEE"/>
    <w:rsid w:val="00A1034A"/>
    <w:rsid w:val="00A11ECB"/>
    <w:rsid w:val="00A13AA7"/>
    <w:rsid w:val="00A1500A"/>
    <w:rsid w:val="00A150DD"/>
    <w:rsid w:val="00A16EE1"/>
    <w:rsid w:val="00A22F55"/>
    <w:rsid w:val="00A27FE5"/>
    <w:rsid w:val="00A30127"/>
    <w:rsid w:val="00A32625"/>
    <w:rsid w:val="00A345AD"/>
    <w:rsid w:val="00A34D40"/>
    <w:rsid w:val="00A363FB"/>
    <w:rsid w:val="00A46684"/>
    <w:rsid w:val="00A505CF"/>
    <w:rsid w:val="00A61656"/>
    <w:rsid w:val="00A61E93"/>
    <w:rsid w:val="00A624CF"/>
    <w:rsid w:val="00A6347B"/>
    <w:rsid w:val="00A80712"/>
    <w:rsid w:val="00A82D54"/>
    <w:rsid w:val="00A85DA7"/>
    <w:rsid w:val="00A904C9"/>
    <w:rsid w:val="00A91F32"/>
    <w:rsid w:val="00A93C6A"/>
    <w:rsid w:val="00A94CAE"/>
    <w:rsid w:val="00A94DD9"/>
    <w:rsid w:val="00AA0B56"/>
    <w:rsid w:val="00AB2FC2"/>
    <w:rsid w:val="00AB415B"/>
    <w:rsid w:val="00AC03D6"/>
    <w:rsid w:val="00AD74BB"/>
    <w:rsid w:val="00AE0912"/>
    <w:rsid w:val="00AE0AAA"/>
    <w:rsid w:val="00AE427D"/>
    <w:rsid w:val="00AE7A97"/>
    <w:rsid w:val="00AF097D"/>
    <w:rsid w:val="00B02E9A"/>
    <w:rsid w:val="00B06A1B"/>
    <w:rsid w:val="00B21560"/>
    <w:rsid w:val="00B22326"/>
    <w:rsid w:val="00B27CF1"/>
    <w:rsid w:val="00B318F9"/>
    <w:rsid w:val="00B34B9B"/>
    <w:rsid w:val="00B35A00"/>
    <w:rsid w:val="00B44744"/>
    <w:rsid w:val="00B47533"/>
    <w:rsid w:val="00B525A2"/>
    <w:rsid w:val="00B602FA"/>
    <w:rsid w:val="00B61721"/>
    <w:rsid w:val="00B63F87"/>
    <w:rsid w:val="00B71615"/>
    <w:rsid w:val="00B727E3"/>
    <w:rsid w:val="00B72B53"/>
    <w:rsid w:val="00B81BFD"/>
    <w:rsid w:val="00B83854"/>
    <w:rsid w:val="00B86EE9"/>
    <w:rsid w:val="00B93219"/>
    <w:rsid w:val="00BA5F0D"/>
    <w:rsid w:val="00BB1ECF"/>
    <w:rsid w:val="00BB653C"/>
    <w:rsid w:val="00BE5B95"/>
    <w:rsid w:val="00BF096F"/>
    <w:rsid w:val="00BF538F"/>
    <w:rsid w:val="00BF564F"/>
    <w:rsid w:val="00C01F7C"/>
    <w:rsid w:val="00C03D87"/>
    <w:rsid w:val="00C07BAF"/>
    <w:rsid w:val="00C16CA3"/>
    <w:rsid w:val="00C2206B"/>
    <w:rsid w:val="00C23765"/>
    <w:rsid w:val="00C2651C"/>
    <w:rsid w:val="00C35102"/>
    <w:rsid w:val="00C36C3F"/>
    <w:rsid w:val="00C5522D"/>
    <w:rsid w:val="00C61AD6"/>
    <w:rsid w:val="00C663E2"/>
    <w:rsid w:val="00C8076E"/>
    <w:rsid w:val="00C90A2E"/>
    <w:rsid w:val="00CA4272"/>
    <w:rsid w:val="00CB12A6"/>
    <w:rsid w:val="00CB381A"/>
    <w:rsid w:val="00CB7BC8"/>
    <w:rsid w:val="00CD6D4E"/>
    <w:rsid w:val="00CE1740"/>
    <w:rsid w:val="00CF348E"/>
    <w:rsid w:val="00CF74D2"/>
    <w:rsid w:val="00D14A19"/>
    <w:rsid w:val="00D256A8"/>
    <w:rsid w:val="00D272DE"/>
    <w:rsid w:val="00D40003"/>
    <w:rsid w:val="00D50302"/>
    <w:rsid w:val="00D63E4F"/>
    <w:rsid w:val="00D729F8"/>
    <w:rsid w:val="00D72BDE"/>
    <w:rsid w:val="00D75A4B"/>
    <w:rsid w:val="00D764D5"/>
    <w:rsid w:val="00D80CE2"/>
    <w:rsid w:val="00D86C00"/>
    <w:rsid w:val="00D86C30"/>
    <w:rsid w:val="00DC0AC2"/>
    <w:rsid w:val="00DD5FED"/>
    <w:rsid w:val="00DE0F01"/>
    <w:rsid w:val="00DE4FAC"/>
    <w:rsid w:val="00DF289E"/>
    <w:rsid w:val="00E05DDB"/>
    <w:rsid w:val="00E16BEF"/>
    <w:rsid w:val="00E319C0"/>
    <w:rsid w:val="00E334A8"/>
    <w:rsid w:val="00E52B0F"/>
    <w:rsid w:val="00E6698C"/>
    <w:rsid w:val="00E70BFB"/>
    <w:rsid w:val="00E84483"/>
    <w:rsid w:val="00E87132"/>
    <w:rsid w:val="00E90EEC"/>
    <w:rsid w:val="00EA56F1"/>
    <w:rsid w:val="00EB0A2B"/>
    <w:rsid w:val="00ED1A73"/>
    <w:rsid w:val="00EE3CD4"/>
    <w:rsid w:val="00EE54DE"/>
    <w:rsid w:val="00F001E2"/>
    <w:rsid w:val="00F01D3D"/>
    <w:rsid w:val="00F27972"/>
    <w:rsid w:val="00F35277"/>
    <w:rsid w:val="00F36B87"/>
    <w:rsid w:val="00F478F5"/>
    <w:rsid w:val="00F55E9E"/>
    <w:rsid w:val="00F658CF"/>
    <w:rsid w:val="00F66F4E"/>
    <w:rsid w:val="00F76B9A"/>
    <w:rsid w:val="00F868F7"/>
    <w:rsid w:val="00F93FB5"/>
    <w:rsid w:val="00F95CAC"/>
    <w:rsid w:val="00FA459B"/>
    <w:rsid w:val="00FB713F"/>
    <w:rsid w:val="00FB7E34"/>
    <w:rsid w:val="00FC7A3D"/>
    <w:rsid w:val="00FD01E8"/>
    <w:rsid w:val="00FF69E1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B5D10"/>
  <w15:docId w15:val="{354323F5-DCFD-41F3-B74E-F9C296C19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0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F48F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F28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89E"/>
  </w:style>
  <w:style w:type="paragraph" w:styleId="Footer">
    <w:name w:val="footer"/>
    <w:basedOn w:val="Normal"/>
    <w:link w:val="FooterChar"/>
    <w:unhideWhenUsed/>
    <w:rsid w:val="00DF28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89E"/>
  </w:style>
  <w:style w:type="character" w:styleId="Hyperlink">
    <w:name w:val="Hyperlink"/>
    <w:basedOn w:val="DefaultParagraphFont"/>
    <w:uiPriority w:val="99"/>
    <w:unhideWhenUsed/>
    <w:rsid w:val="00FA459B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932F68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A13AA7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847BB9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00B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F56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ighlight">
    <w:name w:val="highlight"/>
    <w:basedOn w:val="DefaultParagraphFont"/>
    <w:rsid w:val="00587130"/>
  </w:style>
  <w:style w:type="table" w:customStyle="1" w:styleId="TableGrid2">
    <w:name w:val="Table Grid2"/>
    <w:basedOn w:val="TableNormal"/>
    <w:next w:val="TableGrid"/>
    <w:uiPriority w:val="59"/>
    <w:rsid w:val="00B35A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35A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1C52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575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449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234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24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405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615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323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13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6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4.png"/><Relationship Id="rId7" Type="http://schemas.openxmlformats.org/officeDocument/2006/relationships/hyperlink" Target="mailto:nuevavizcaya@deped.gov.ph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hyperlink" Target="https://region2.deped.gov.ph" TargetMode="External"/><Relationship Id="rId4" Type="http://schemas.openxmlformats.org/officeDocument/2006/relationships/hyperlink" Target="https://maps.app.goo.gl/xQiS5wxXTaARPMXy6" TargetMode="External"/><Relationship Id="rId9" Type="http://schemas.openxmlformats.org/officeDocument/2006/relationships/hyperlink" Target="https://sdonuevavizcay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472AE-56D8-4463-9983-DF817F87C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user</cp:lastModifiedBy>
  <cp:revision>4</cp:revision>
  <cp:lastPrinted>2025-08-27T00:05:00Z</cp:lastPrinted>
  <dcterms:created xsi:type="dcterms:W3CDTF">2026-07-08T06:18:00Z</dcterms:created>
  <dcterms:modified xsi:type="dcterms:W3CDTF">2026-07-09T01:13:00Z</dcterms:modified>
</cp:coreProperties>
</file>